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EA783" w14:textId="43CD841F" w:rsidR="005A316F" w:rsidRDefault="00D63CE8" w:rsidP="00D75D42">
      <w:pPr>
        <w:spacing w:after="0" w:line="240" w:lineRule="auto"/>
        <w:rPr>
          <w:b/>
          <w:bCs/>
          <w:color w:val="000000" w:themeColor="text1"/>
          <w:sz w:val="32"/>
          <w:szCs w:val="32"/>
          <w:u w:val="single"/>
        </w:rPr>
      </w:pPr>
      <w:r w:rsidRPr="00D63CE8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70906E81" wp14:editId="3E527AF8">
            <wp:extent cx="5943600" cy="212280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BBA7" w14:textId="75B77E12" w:rsidR="00491C7F" w:rsidRDefault="00D63CE8" w:rsidP="00491C7F">
      <w:pPr>
        <w:spacing w:after="0" w:line="240" w:lineRule="auto"/>
        <w:jc w:val="center"/>
        <w:rPr>
          <w:b/>
          <w:bCs/>
          <w:color w:val="000000" w:themeColor="text1"/>
          <w:sz w:val="32"/>
          <w:szCs w:val="32"/>
          <w:u w:val="single"/>
        </w:rPr>
      </w:pPr>
      <w:r>
        <w:rPr>
          <w:b/>
          <w:bCs/>
          <w:color w:val="000000" w:themeColor="text1"/>
          <w:sz w:val="32"/>
          <w:szCs w:val="32"/>
          <w:u w:val="single"/>
        </w:rPr>
        <w:t xml:space="preserve">Oral </w:t>
      </w:r>
      <w:r w:rsidR="00D75D42" w:rsidRPr="009A2414">
        <w:rPr>
          <w:b/>
          <w:bCs/>
          <w:color w:val="000000" w:themeColor="text1"/>
          <w:sz w:val="32"/>
          <w:szCs w:val="32"/>
          <w:u w:val="single"/>
        </w:rPr>
        <w:t xml:space="preserve">Abstract </w:t>
      </w:r>
      <w:r w:rsidR="00491C7F" w:rsidRPr="009A2414">
        <w:rPr>
          <w:b/>
          <w:bCs/>
          <w:color w:val="000000" w:themeColor="text1"/>
          <w:sz w:val="32"/>
          <w:szCs w:val="32"/>
          <w:u w:val="single"/>
        </w:rPr>
        <w:t>Submission</w:t>
      </w:r>
    </w:p>
    <w:p w14:paraId="1B6C5C1F" w14:textId="12A74104" w:rsidR="00956191" w:rsidRPr="00956191" w:rsidRDefault="005A02B5" w:rsidP="00491C7F">
      <w:pPr>
        <w:spacing w:after="0" w:line="240" w:lineRule="auto"/>
        <w:jc w:val="center"/>
        <w:rPr>
          <w:b/>
          <w:bCs/>
          <w:color w:val="C00000"/>
          <w:sz w:val="32"/>
          <w:szCs w:val="32"/>
          <w:u w:val="single"/>
        </w:rPr>
      </w:pPr>
      <w:r>
        <w:rPr>
          <w:b/>
          <w:bCs/>
          <w:color w:val="C00000"/>
          <w:sz w:val="32"/>
          <w:szCs w:val="32"/>
          <w:u w:val="single"/>
        </w:rPr>
        <w:t xml:space="preserve">New </w:t>
      </w:r>
      <w:r w:rsidR="00956191" w:rsidRPr="00956191">
        <w:rPr>
          <w:b/>
          <w:bCs/>
          <w:color w:val="C00000"/>
          <w:sz w:val="32"/>
          <w:szCs w:val="32"/>
          <w:u w:val="single"/>
        </w:rPr>
        <w:t xml:space="preserve">Deadline: </w:t>
      </w:r>
      <w:r>
        <w:rPr>
          <w:b/>
          <w:bCs/>
          <w:color w:val="C00000"/>
          <w:sz w:val="32"/>
          <w:szCs w:val="32"/>
          <w:u w:val="single"/>
        </w:rPr>
        <w:t>September 8</w:t>
      </w:r>
      <w:r w:rsidR="00956191" w:rsidRPr="00956191">
        <w:rPr>
          <w:b/>
          <w:bCs/>
          <w:color w:val="C00000"/>
          <w:sz w:val="32"/>
          <w:szCs w:val="32"/>
          <w:u w:val="single"/>
        </w:rPr>
        <w:t>, 2021</w:t>
      </w:r>
    </w:p>
    <w:p w14:paraId="7AB2AB36" w14:textId="12F6B3B4" w:rsidR="00C47A24" w:rsidRDefault="00C47A24"/>
    <w:tbl>
      <w:tblPr>
        <w:tblW w:w="981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320"/>
        <w:gridCol w:w="315"/>
        <w:gridCol w:w="67"/>
        <w:gridCol w:w="818"/>
        <w:gridCol w:w="819"/>
        <w:gridCol w:w="141"/>
        <w:gridCol w:w="90"/>
        <w:gridCol w:w="585"/>
        <w:gridCol w:w="417"/>
        <w:gridCol w:w="1218"/>
        <w:gridCol w:w="817"/>
        <w:gridCol w:w="818"/>
        <w:gridCol w:w="1635"/>
      </w:tblGrid>
      <w:tr w:rsidR="00491C7F" w:rsidRPr="009A2414" w14:paraId="6DE95DCF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3D0D44F7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411B9E62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bookmarkStart w:id="0" w:name="Text1"/>
          </w:p>
        </w:tc>
        <w:bookmarkEnd w:id="0"/>
        <w:tc>
          <w:tcPr>
            <w:tcW w:w="7740" w:type="dxa"/>
            <w:gridSpan w:val="12"/>
          </w:tcPr>
          <w:p w14:paraId="5B97E998" w14:textId="5E9BE135" w:rsidR="00491C7F" w:rsidRPr="009A2414" w:rsidRDefault="00CF6527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1" w:name="Text61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1"/>
          </w:p>
        </w:tc>
      </w:tr>
      <w:tr w:rsidR="00491C7F" w:rsidRPr="009A2414" w14:paraId="7817C110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2CC0B6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491C7F" w:rsidRPr="009A2414" w14:paraId="04E9BE2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256820A" w14:textId="7CFD9220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BC7A3F6" w14:textId="63B03166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" w:name="Text6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491C7F" w:rsidRPr="009A2414" w14:paraId="407278A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1631ABD4" w14:textId="53E1F9A3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A999193" w14:textId="6E5C54BC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" w:name="Text6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491C7F" w:rsidRPr="009A2414" w14:paraId="06CA386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028BD772" w14:textId="77777777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49D4E10B" w14:textId="56286A9D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4" w:name="Text6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491C7F" w:rsidRPr="009A2414" w14:paraId="2E26133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16E32E0D" w14:textId="77777777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246A5FA6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1FE41C4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0D1C9EE4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"/>
          </w:p>
          <w:p w14:paraId="1E0849E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F08CC4F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F92C9EA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D590055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6E8D0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1F34DC52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05BB5F73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0049830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6"/>
          </w:p>
        </w:tc>
      </w:tr>
      <w:tr w:rsidR="00491C7F" w:rsidRPr="009A2414" w14:paraId="38C71697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49F4E66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3387AA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7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7"/>
          </w:p>
        </w:tc>
      </w:tr>
      <w:tr w:rsidR="00491C7F" w:rsidRPr="009A2414" w14:paraId="303FBE90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48BA6D3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2FD4A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3A11715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4A36B80E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9"/>
          </w:p>
        </w:tc>
      </w:tr>
      <w:tr w:rsidR="00491C7F" w:rsidRPr="009A2414" w14:paraId="5B1CA8C5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187E6D1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52C99FF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tr w:rsidR="00491C7F" w:rsidRPr="009A2414" w14:paraId="519DBEDA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583854D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3351A829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2BAF8FFB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336169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132CA8BA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6AC8F111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5EACF666" w14:textId="78656E9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1" w:name="Text4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1"/>
          </w:p>
        </w:tc>
        <w:tc>
          <w:tcPr>
            <w:tcW w:w="3270" w:type="dxa"/>
            <w:gridSpan w:val="6"/>
            <w:shd w:val="clear" w:color="auto" w:fill="auto"/>
          </w:tcPr>
          <w:p w14:paraId="2C75882A" w14:textId="7740642C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2" w:name="Text4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3270" w:type="dxa"/>
            <w:gridSpan w:val="3"/>
            <w:shd w:val="clear" w:color="auto" w:fill="auto"/>
          </w:tcPr>
          <w:p w14:paraId="33F57652" w14:textId="5B64985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3"/>
          </w:p>
        </w:tc>
      </w:tr>
      <w:tr w:rsidR="00491C7F" w:rsidRPr="009A2414" w14:paraId="0022E77C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39D50BBE" w14:textId="40578AF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4" w:name="Text4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3270" w:type="dxa"/>
            <w:gridSpan w:val="6"/>
            <w:shd w:val="clear" w:color="auto" w:fill="auto"/>
          </w:tcPr>
          <w:p w14:paraId="3D304786" w14:textId="2076CA2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5" w:name="Text4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3270" w:type="dxa"/>
            <w:gridSpan w:val="3"/>
            <w:shd w:val="clear" w:color="auto" w:fill="auto"/>
          </w:tcPr>
          <w:p w14:paraId="0034AECF" w14:textId="28D3287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6" w:name="Text4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6"/>
          </w:p>
        </w:tc>
      </w:tr>
      <w:tr w:rsidR="00491C7F" w:rsidRPr="009A2414" w14:paraId="55689CD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61740EF" w14:textId="30D836F1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7" w:name="Text4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3270" w:type="dxa"/>
            <w:gridSpan w:val="6"/>
            <w:shd w:val="clear" w:color="auto" w:fill="auto"/>
          </w:tcPr>
          <w:p w14:paraId="55230493" w14:textId="4AEA7CB6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8" w:name="Text49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8"/>
          </w:p>
        </w:tc>
        <w:tc>
          <w:tcPr>
            <w:tcW w:w="3270" w:type="dxa"/>
            <w:gridSpan w:val="3"/>
            <w:shd w:val="clear" w:color="auto" w:fill="auto"/>
          </w:tcPr>
          <w:p w14:paraId="3B7367F9" w14:textId="4A7CCB4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19"/>
          </w:p>
        </w:tc>
      </w:tr>
      <w:tr w:rsidR="00491C7F" w:rsidRPr="009A2414" w14:paraId="209B2A91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2956A939" w14:textId="77777777" w:rsidR="00491C7F" w:rsidRDefault="00491C7F" w:rsidP="001A492B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7CA6A880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4126A14" w14:textId="77777777" w:rsidTr="0054579D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7BBCBE16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12D541CA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6170D735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712235C9" w14:textId="558A8329" w:rsidR="00AE75FA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1A499629" w14:textId="3DD6A8B1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AE75FA" w:rsidRPr="009A2414" w14:paraId="16AA4D4E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17C4A2C" w14:textId="1E9F379F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0" w:name="Text51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3270" w:type="dxa"/>
            <w:gridSpan w:val="6"/>
            <w:shd w:val="clear" w:color="auto" w:fill="auto"/>
          </w:tcPr>
          <w:p w14:paraId="383649B5" w14:textId="09B9E70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1" w:name="Text5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1635" w:type="dxa"/>
            <w:gridSpan w:val="2"/>
            <w:shd w:val="clear" w:color="auto" w:fill="auto"/>
          </w:tcPr>
          <w:p w14:paraId="79F850A7" w14:textId="5D9A2379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2" w:name="Text5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1635" w:type="dxa"/>
            <w:shd w:val="clear" w:color="auto" w:fill="auto"/>
          </w:tcPr>
          <w:p w14:paraId="15B688C9" w14:textId="697E8D92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3" w:name="Text5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3"/>
          </w:p>
        </w:tc>
      </w:tr>
      <w:tr w:rsidR="00AE75FA" w:rsidRPr="009A2414" w14:paraId="15EA5301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1E646B5A" w14:textId="764DA9D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4" w:name="Text5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3270" w:type="dxa"/>
            <w:gridSpan w:val="6"/>
            <w:shd w:val="clear" w:color="auto" w:fill="auto"/>
          </w:tcPr>
          <w:p w14:paraId="0D771026" w14:textId="79DC363D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25" w:name="Text5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1635" w:type="dxa"/>
            <w:gridSpan w:val="2"/>
            <w:shd w:val="clear" w:color="auto" w:fill="auto"/>
          </w:tcPr>
          <w:p w14:paraId="366CFE83" w14:textId="1EBF203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26" w:name="Text5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1635" w:type="dxa"/>
            <w:shd w:val="clear" w:color="auto" w:fill="auto"/>
          </w:tcPr>
          <w:p w14:paraId="2BB33AFA" w14:textId="4D791D8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7" w:name="Text5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7"/>
          </w:p>
        </w:tc>
      </w:tr>
      <w:tr w:rsidR="00D63CE8" w:rsidRPr="009A2414" w14:paraId="6AB1059F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597EFA18" w14:textId="51464F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74D556A" w14:textId="116BC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2502AD8" w14:textId="6FBB95C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CD2B685" w14:textId="0A6D4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005643B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2431A7F7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4E45DAB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09E2F970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6387F48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71BD041B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7B5385ED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0760B8E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68E3B368" w14:textId="6583DA3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lastRenderedPageBreak/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2668755" w14:textId="0E582C5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2628698" w14:textId="67A9680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8D25056" w14:textId="6907F83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E66EF9C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24A33317" w14:textId="3C88D7F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23EBCEC7" w14:textId="68D198B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8685E78" w14:textId="4BDD501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C6EFAF3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  <w:p w14:paraId="46FCE195" w14:textId="2A8A731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5AA9844D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3BF5E385" w14:textId="132ACA1F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3263231" w14:textId="6B98D55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B606993" w14:textId="613D286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CBF1C32" w14:textId="02448B88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51F6A70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6482F1A1" w14:textId="102EBCE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E7C9CD6" w14:textId="6C118FAE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5D996E12" w14:textId="78C1F50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2208872" w14:textId="43E2004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5196D71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647B993D" w14:textId="0CAB8241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CO-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74B29E4F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03704526" w14:textId="4D0E1014" w:rsidR="00D63CE8" w:rsidRPr="009A2414" w:rsidRDefault="00CF6527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8" w:name="Text65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28"/>
          </w:p>
        </w:tc>
      </w:tr>
      <w:tr w:rsidR="00D63CE8" w:rsidRPr="009A2414" w14:paraId="7668C44E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3B88491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D63CE8" w:rsidRPr="009A2414" w14:paraId="169E3E72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C3FD315" w14:textId="41D86140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27919217" w14:textId="1EF1782D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9" w:name="Text6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  <w:tr w:rsidR="00D63CE8" w:rsidRPr="009A2414" w14:paraId="4852AA4D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FCE56D5" w14:textId="1D20FD55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9E604CB" w14:textId="3DB9CD52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0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</w:tr>
      <w:tr w:rsidR="00D63CE8" w:rsidRPr="009A2414" w14:paraId="3E9A222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65C1B8C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6999FF4" w14:textId="2EB9AE2A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1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  <w:tr w:rsidR="00D63CE8" w:rsidRPr="009A2414" w14:paraId="3862D3C4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A1D8CE2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1AB29BF6" w14:textId="77777777" w:rsidR="00D63CE8" w:rsidRPr="007F19CE" w:rsidRDefault="00D63CE8" w:rsidP="00D63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5115E862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5080E46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BC6ED0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97F11F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ADFDE42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95E5B0D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3D7C9BA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D63CE8" w:rsidRPr="009A2414" w14:paraId="1D5D4571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262CEF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63AA752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06D3DC86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1E3DC59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42D1D48C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6BA85AF2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08BFB61B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DB9F0D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2159497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96325A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44232673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34B5E9AE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1D2841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38A8F824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1386E26C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D63CE8" w:rsidRPr="009A2414" w14:paraId="4D6487C6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5444BAE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68181A71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7FBB3EC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D63CE8" w:rsidRPr="009A2414" w14:paraId="434721A0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24B9A05B" w14:textId="156B61A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00498C58" w14:textId="538DD02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2099B1CF" w14:textId="02785B5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64E7F82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AE1CDAB" w14:textId="4C01E70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9BEB17" w14:textId="0009AC8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F96C69E" w14:textId="0E2D540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1C0D20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C7E451E" w14:textId="3CDFF10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2E4DCA" w14:textId="762DFF9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26B1993" w14:textId="5DB4301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6E3A12C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3D4718AA" w14:textId="77777777" w:rsidR="00D63CE8" w:rsidRDefault="00D63CE8" w:rsidP="00D63CE8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6B89F75D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2BD07CE9" w14:textId="77777777" w:rsidTr="00780FE6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05AAEE8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8D66D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13FDA82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0529DF6E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10AF2FFB" w14:textId="326D35F6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D63CE8" w:rsidRPr="009A2414" w14:paraId="18EFEDC4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7854D07B" w14:textId="462344E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CEF6B7" w14:textId="5217E63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13E7EBCC" w14:textId="79E7B14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6DBCA62" w14:textId="4889072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0081165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47813BB7" w14:textId="5E4E88C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3DCA835" w14:textId="05E131C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FB0E506" w14:textId="2B3F54B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32DD319" w14:textId="37A1DDE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468EFEA8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09002B9" w14:textId="54B9915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FC53212" w14:textId="6E0ABC7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64FBF599" w14:textId="2CECB14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5B1EC596" w14:textId="0F5952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7B92CA9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76CC53D6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25415FC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35F302D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46C1F6A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1A2170F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FF781F5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3D5023A3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58036174" w14:textId="4F8BC49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4BE8007" w14:textId="4000CB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6B423AB2" w14:textId="797DDD1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6D2BAAB" w14:textId="6C97EA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5EAE462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4674052C" w14:textId="045250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BF74478" w14:textId="64F081B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80AA77C" w14:textId="79ADD4A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BC7E524" w14:textId="1CC4C05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6AB259A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77888017" w14:textId="32A0888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AA6EAEA" w14:textId="53A30B6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08EF6E4" w14:textId="30F905C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7A2412E" w14:textId="5C60305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9A22207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338C6138" w14:textId="1A8B579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2B7A8380" w14:textId="6EABA23A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16139D65" w14:textId="497B86A0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989E1A5" w14:textId="22E8963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3A2DA284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2AB0A206" w14:textId="46D5F202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CO-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554492A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42BBD02A" w14:textId="71D65B8D" w:rsidR="00D63CE8" w:rsidRPr="009A2414" w:rsidRDefault="00CF6527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32" w:name="Text69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32"/>
          </w:p>
        </w:tc>
      </w:tr>
      <w:tr w:rsidR="00D63CE8" w:rsidRPr="009A2414" w14:paraId="08DB9D9F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03C071D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D63CE8" w:rsidRPr="009A2414" w14:paraId="1798286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6C3A9ACD" w14:textId="24872229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1F519399" w14:textId="76D45E44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33" w:name="Text7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</w:tr>
      <w:tr w:rsidR="00D63CE8" w:rsidRPr="009A2414" w14:paraId="7B95737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353C141" w14:textId="100611B5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7F29A46A" w14:textId="6B9E956D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34" w:name="Text7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</w:tr>
      <w:tr w:rsidR="00D63CE8" w:rsidRPr="009A2414" w14:paraId="570A244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F7C5B5A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50C9568C" w14:textId="7099BE7E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35" w:name="Text7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</w:tr>
      <w:tr w:rsidR="00D63CE8" w:rsidRPr="009A2414" w14:paraId="2AEF93B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B1FB04F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49BB96B9" w14:textId="77777777" w:rsidR="00D63CE8" w:rsidRPr="007F19CE" w:rsidRDefault="00D63CE8" w:rsidP="00D63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lastRenderedPageBreak/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3C9210BF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4A994B8C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5F423BB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20BB00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56CB00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A9817D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2D971C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D63CE8" w:rsidRPr="009A2414" w14:paraId="710D48BB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40205C8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1CA495A3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0DAA3F1F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25AC28D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8A6AF9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6E76AD9B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57443BE3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6FBA5312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5A11D10C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88DAEC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2DC84BC7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59EEFED4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0B2FE08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15211003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80FE715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D63CE8" w:rsidRPr="009A2414" w14:paraId="624F7E88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306FEE79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511C7850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4C40858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D63CE8" w:rsidRPr="009A2414" w14:paraId="3719329B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1EB6163A" w14:textId="5C726DE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A7F7B59" w14:textId="2CEFEC9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17ABDBBA" w14:textId="0B5478B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58E5DB1E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CB73B73" w14:textId="3965905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C708E21" w14:textId="086047C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50982A6" w14:textId="70AE912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29286AA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513EC50" w14:textId="7DA8A21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5D6771" w14:textId="495FE7B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2564499" w14:textId="7F49EFE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4EB4FED6" w14:textId="77777777" w:rsidTr="00587C1B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2B583DDA" w14:textId="77777777" w:rsidR="00D63CE8" w:rsidRDefault="00D63CE8" w:rsidP="00D63CE8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0DC4B734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4C34F381" w14:textId="77777777" w:rsidTr="0051399A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1062060" w14:textId="5E3E6D9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2314ED33" w14:textId="1C001C9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4D05AA9C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6D6F12C3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74DC8DB3" w14:textId="592FB8D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D63CE8" w:rsidRPr="009A2414" w14:paraId="45BC8AFB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465B860" w14:textId="56CFFB2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5D5F13BD" w14:textId="03E2E6D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67E229E" w14:textId="32BF115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238523D6" w14:textId="6707F4E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D9A3A5E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61FBBBD9" w14:textId="60C2F09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1162655A" w14:textId="3193FAE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72B67007" w14:textId="150DAFB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6D6E84B" w14:textId="491B99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E3731C8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5818EDB" w14:textId="49286E6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2652144B" w14:textId="2F206CA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9CB21A2" w14:textId="09F58A4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35E14595" w14:textId="2BC69B7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B48DDEC" w14:textId="77777777" w:rsidTr="009E35AD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1FADD81F" w14:textId="7DE1629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5CAD7214" w14:textId="77777777" w:rsidTr="000F4164">
        <w:trPr>
          <w:trHeight w:val="250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7D0E1039" w14:textId="5A1B720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1F9155D1" w14:textId="69F3207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2595F730" w14:textId="2F310A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942A480" w14:textId="075EAE3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1182377A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681A03E4" w14:textId="7B7F5CF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9142E40" w14:textId="601EF08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63F20B9" w14:textId="1DFD97A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C04DC3E" w14:textId="24AF8EC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1C43B54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7FA1FD35" w14:textId="3FBB254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47BDBBC" w14:textId="0991FAD9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1EA969FB" w14:textId="4051197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4537BE0" w14:textId="0249F040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BA1A33D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7C1FE24F" w14:textId="77F8D59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E39DFAA" w14:textId="2027079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D467D69" w14:textId="145B81A1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5445FA56" w14:textId="1588B96F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D01D9B0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211A7D8B" w14:textId="22E2B61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04F0CD9" w14:textId="6E70D1D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3ACA205" w14:textId="792E3EF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B970E06" w14:textId="7E32E6F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</w:tbl>
    <w:p w14:paraId="030B54B6" w14:textId="77777777" w:rsidR="00491C7F" w:rsidRDefault="00491C7F" w:rsidP="00491C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1F497D"/>
        </w:rPr>
      </w:pPr>
    </w:p>
    <w:p w14:paraId="5511FBAF" w14:textId="43283E1D" w:rsidR="00491C7F" w:rsidRPr="00AE75FA" w:rsidRDefault="00D63CE8" w:rsidP="00AE75FA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FFFFFF" w:themeColor="background1"/>
          <w:sz w:val="28"/>
          <w:szCs w:val="28"/>
        </w:rPr>
      </w:pPr>
      <w:r w:rsidRPr="00E46B7E">
        <w:rPr>
          <w:rFonts w:asciiTheme="minorHAnsi" w:hAnsiTheme="minorHAnsi" w:cstheme="minorHAnsi"/>
          <w:b/>
          <w:color w:val="FFFFFF" w:themeColor="background1"/>
          <w:sz w:val="28"/>
          <w:szCs w:val="28"/>
          <w:highlight w:val="blue"/>
        </w:rPr>
        <w:t>PRESENTATION</w:t>
      </w:r>
      <w:r w:rsidR="00AE75FA" w:rsidRPr="00E46B7E">
        <w:rPr>
          <w:rFonts w:asciiTheme="minorHAnsi" w:hAnsiTheme="minorHAnsi" w:cstheme="minorHAnsi"/>
          <w:b/>
          <w:color w:val="FFFFFF" w:themeColor="background1"/>
          <w:sz w:val="28"/>
          <w:szCs w:val="28"/>
          <w:highlight w:val="blue"/>
        </w:rPr>
        <w:t xml:space="preserve"> INFORMATION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"/>
        <w:gridCol w:w="4456"/>
        <w:gridCol w:w="223"/>
        <w:gridCol w:w="4680"/>
      </w:tblGrid>
      <w:tr w:rsidR="001F65A3" w:rsidRPr="009A2414" w14:paraId="2F59CF85" w14:textId="77777777" w:rsidTr="001A492B">
        <w:tc>
          <w:tcPr>
            <w:tcW w:w="9805" w:type="dxa"/>
            <w:gridSpan w:val="4"/>
            <w:shd w:val="clear" w:color="auto" w:fill="C6D9F1"/>
          </w:tcPr>
          <w:p w14:paraId="157E74F6" w14:textId="20FD7313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TITLE</w:t>
            </w:r>
          </w:p>
        </w:tc>
      </w:tr>
      <w:tr w:rsidR="001F65A3" w:rsidRPr="009A2414" w14:paraId="21CF7E5A" w14:textId="77777777" w:rsidTr="001F65A3">
        <w:tc>
          <w:tcPr>
            <w:tcW w:w="9805" w:type="dxa"/>
            <w:gridSpan w:val="4"/>
            <w:shd w:val="clear" w:color="auto" w:fill="auto"/>
          </w:tcPr>
          <w:p w14:paraId="36346F07" w14:textId="77777777" w:rsidR="001F65A3" w:rsidRDefault="001F65A3" w:rsidP="001F65A3">
            <w:pPr>
              <w:pStyle w:val="Heading3"/>
              <w:spacing w:before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</w:rPr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end"/>
            </w:r>
          </w:p>
          <w:p w14:paraId="02B2D62F" w14:textId="77777777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1F65A3" w:rsidRPr="009A2414" w14:paraId="422C778A" w14:textId="77777777" w:rsidTr="001A492B">
        <w:tc>
          <w:tcPr>
            <w:tcW w:w="9805" w:type="dxa"/>
            <w:gridSpan w:val="4"/>
            <w:shd w:val="clear" w:color="auto" w:fill="C6D9F1"/>
          </w:tcPr>
          <w:p w14:paraId="14943231" w14:textId="77777777" w:rsidR="001F65A3" w:rsidRPr="009A2414" w:rsidRDefault="001F65A3" w:rsidP="001F65A3">
            <w:pPr>
              <w:pStyle w:val="Heading3"/>
              <w:spacing w:before="0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DESCRIPTION</w:t>
            </w:r>
          </w:p>
          <w:p w14:paraId="2A1D5401" w14:textId="145642B1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cribe your presentation and specify expected learning outcomes for attendees. </w:t>
            </w:r>
            <w:r w:rsidRPr="002F51B9">
              <w:rPr>
                <w:rStyle w:val="Emphasis"/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ximum length is 600 words.</w:t>
            </w:r>
            <w:r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</w:tr>
      <w:tr w:rsidR="001F65A3" w:rsidRPr="009A2414" w14:paraId="78E0CE21" w14:textId="77777777" w:rsidTr="001F65A3">
        <w:tc>
          <w:tcPr>
            <w:tcW w:w="9805" w:type="dxa"/>
            <w:gridSpan w:val="4"/>
            <w:shd w:val="clear" w:color="auto" w:fill="auto"/>
          </w:tcPr>
          <w:p w14:paraId="4C493F51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310ED70D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215CD249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00FBF5B8" w14:textId="77777777" w:rsidR="001F65A3" w:rsidRPr="009A2414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18C5D749" w14:textId="77777777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221EDE" w:rsidRPr="009A2414" w14:paraId="2DDAD0E9" w14:textId="77777777" w:rsidTr="00221EDE">
        <w:trPr>
          <w:trHeight w:val="350"/>
        </w:trPr>
        <w:tc>
          <w:tcPr>
            <w:tcW w:w="9805" w:type="dxa"/>
            <w:gridSpan w:val="4"/>
            <w:shd w:val="clear" w:color="auto" w:fill="D9E2F3" w:themeFill="accent1" w:themeFillTint="33"/>
          </w:tcPr>
          <w:p w14:paraId="7B95689A" w14:textId="4E09DBB3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LEARNING OUTCOME:</w:t>
            </w:r>
            <w:r w:rsidRPr="009A2414"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7F19CE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(What will the outcome be as a result of learner participation in this activity</w:t>
            </w:r>
            <w:r w:rsidRPr="007F19CE">
              <w:rPr>
                <w:rFonts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221EDE" w:rsidRPr="009A2414" w14:paraId="7252A3D1" w14:textId="77777777" w:rsidTr="001F65A3">
        <w:tc>
          <w:tcPr>
            <w:tcW w:w="9805" w:type="dxa"/>
            <w:gridSpan w:val="4"/>
            <w:shd w:val="clear" w:color="auto" w:fill="auto"/>
          </w:tcPr>
          <w:p w14:paraId="2FAC9E8B" w14:textId="77777777" w:rsidR="00221EDE" w:rsidRDefault="00CF6527" w:rsidP="00CF6527">
            <w:pPr>
              <w:pStyle w:val="NormalWeb"/>
              <w:spacing w:before="0" w:beforeAutospacing="0" w:after="0" w:afterAutospacing="0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36" w:name="Text73"/>
            <w:r>
              <w:rPr>
                <w:rFonts w:cstheme="minorHAnsi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36"/>
          </w:p>
          <w:p w14:paraId="3601E84E" w14:textId="77777777" w:rsidR="00CF6527" w:rsidRDefault="00CF6527" w:rsidP="00CF6527">
            <w:pPr>
              <w:pStyle w:val="NormalWeb"/>
              <w:spacing w:before="0" w:beforeAutospacing="0" w:after="0" w:afterAutospacing="0"/>
              <w:rPr>
                <w:rFonts w:cstheme="minorHAnsi"/>
              </w:rPr>
            </w:pPr>
          </w:p>
          <w:p w14:paraId="4C4E48FB" w14:textId="0C4B0B6C" w:rsidR="00CF6527" w:rsidRDefault="00CF6527" w:rsidP="00CF6527">
            <w:pPr>
              <w:pStyle w:val="NormalWeb"/>
              <w:spacing w:before="0" w:beforeAutospacing="0" w:after="0" w:afterAutospacing="0"/>
              <w:rPr>
                <w:rFonts w:cstheme="minorHAnsi"/>
              </w:rPr>
            </w:pPr>
          </w:p>
        </w:tc>
      </w:tr>
      <w:tr w:rsidR="00221EDE" w:rsidRPr="009A2414" w14:paraId="4B12D36F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6D2F4FBC" w14:textId="4EA81884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lastRenderedPageBreak/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DESCRIPTION OF CURRENT STATE:</w:t>
            </w:r>
          </w:p>
        </w:tc>
      </w:tr>
      <w:tr w:rsidR="00221EDE" w:rsidRPr="009A2414" w14:paraId="0C35FC3D" w14:textId="77777777" w:rsidTr="001F65A3">
        <w:tc>
          <w:tcPr>
            <w:tcW w:w="9805" w:type="dxa"/>
            <w:gridSpan w:val="4"/>
            <w:shd w:val="clear" w:color="auto" w:fill="auto"/>
          </w:tcPr>
          <w:p w14:paraId="21C1676E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eastAsiaTheme="majorEastAsia" w:hAnsiTheme="minorHAnsi" w:cstheme="minorHAnsi"/>
                <w:color w:val="000000" w:themeColor="text1"/>
              </w:rPr>
            </w:pP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7" w:name="Text25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end"/>
            </w:r>
            <w:bookmarkEnd w:id="37"/>
          </w:p>
          <w:p w14:paraId="1CE4AFB9" w14:textId="77777777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21EDE" w:rsidRPr="009A2414" w14:paraId="1C8288B1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27E8794F" w14:textId="13A9BAE2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DESCRIPTION OF DESIRED ACHIEVABLE STATE:</w:t>
            </w:r>
          </w:p>
        </w:tc>
      </w:tr>
      <w:tr w:rsidR="00221EDE" w:rsidRPr="009A2414" w14:paraId="6907A93A" w14:textId="77777777" w:rsidTr="001F65A3">
        <w:tc>
          <w:tcPr>
            <w:tcW w:w="9805" w:type="dxa"/>
            <w:gridSpan w:val="4"/>
            <w:shd w:val="clear" w:color="auto" w:fill="auto"/>
          </w:tcPr>
          <w:p w14:paraId="08B02853" w14:textId="25FE560D" w:rsidR="00221EDE" w:rsidRDefault="00D63CE8" w:rsidP="00D63CE8">
            <w:pPr>
              <w:pStyle w:val="NormalWeb"/>
              <w:spacing w:before="0" w:beforeAutospacing="0" w:after="0" w:afterAutospacing="0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38" w:name="Text59"/>
            <w:r>
              <w:rPr>
                <w:rFonts w:cstheme="minorHAnsi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  <w:noProof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38"/>
          </w:p>
        </w:tc>
      </w:tr>
      <w:tr w:rsidR="00221EDE" w:rsidRPr="009A2414" w14:paraId="1E08F19A" w14:textId="77777777" w:rsidTr="00F87615">
        <w:tc>
          <w:tcPr>
            <w:tcW w:w="4902" w:type="dxa"/>
            <w:gridSpan w:val="2"/>
            <w:shd w:val="clear" w:color="auto" w:fill="C6D9F1"/>
          </w:tcPr>
          <w:p w14:paraId="72784227" w14:textId="77777777" w:rsidR="00221EDE" w:rsidRPr="009A2414" w:rsidRDefault="00221EDE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</w:rPr>
              <w:t xml:space="preserve">Identify at least three </w:t>
            </w:r>
            <w:r w:rsidRPr="009A2414">
              <w:rPr>
                <w:rFonts w:asciiTheme="minorHAnsi" w:hAnsiTheme="minorHAnsi" w:cstheme="minorHAnsi"/>
                <w:b/>
                <w:color w:val="FF0000"/>
                <w:u w:val="single"/>
              </w:rPr>
              <w:t xml:space="preserve">OBJECTIVES </w:t>
            </w:r>
            <w:r w:rsidRPr="009A2414">
              <w:rPr>
                <w:rFonts w:asciiTheme="minorHAnsi" w:hAnsiTheme="minorHAnsi" w:cstheme="minorHAnsi"/>
                <w:b/>
              </w:rPr>
              <w:t xml:space="preserve">for the proposed presentation. </w:t>
            </w:r>
          </w:p>
        </w:tc>
        <w:tc>
          <w:tcPr>
            <w:tcW w:w="4903" w:type="dxa"/>
            <w:gridSpan w:val="2"/>
            <w:shd w:val="clear" w:color="auto" w:fill="C6D9F1"/>
          </w:tcPr>
          <w:p w14:paraId="2DF152F9" w14:textId="22FB85EA" w:rsidR="00221EDE" w:rsidRPr="009A2414" w:rsidRDefault="00221EDE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t>*</w:t>
            </w:r>
            <w:r w:rsidRPr="009A2414">
              <w:rPr>
                <w:rFonts w:asciiTheme="minorHAnsi" w:hAnsiTheme="minorHAnsi" w:cstheme="minorHAnsi"/>
                <w:b/>
                <w:color w:val="FF0000"/>
                <w:u w:val="single"/>
              </w:rPr>
              <w:t>PROVIDE AN OUTLINE</w:t>
            </w:r>
            <w:r w:rsidRPr="009A2414">
              <w:rPr>
                <w:rFonts w:asciiTheme="minorHAnsi" w:hAnsiTheme="minorHAnsi" w:cstheme="minorHAnsi"/>
                <w:b/>
              </w:rPr>
              <w:t xml:space="preserve"> of the content for each objective. It must be more than a restatement of the objective.</w:t>
            </w:r>
          </w:p>
        </w:tc>
      </w:tr>
      <w:tr w:rsidR="00221EDE" w:rsidRPr="009A2414" w14:paraId="5F1E19C9" w14:textId="77777777" w:rsidTr="00E301EE">
        <w:tc>
          <w:tcPr>
            <w:tcW w:w="446" w:type="dxa"/>
          </w:tcPr>
          <w:p w14:paraId="58295DF0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1.</w:t>
            </w:r>
          </w:p>
        </w:tc>
        <w:tc>
          <w:tcPr>
            <w:tcW w:w="4679" w:type="dxa"/>
            <w:gridSpan w:val="2"/>
          </w:tcPr>
          <w:p w14:paraId="7036D199" w14:textId="0677A0DF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9" w:name="Text28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Start w:id="40" w:name="Text32"/>
            <w:bookmarkEnd w:id="39"/>
          </w:p>
        </w:tc>
        <w:bookmarkEnd w:id="40"/>
        <w:tc>
          <w:tcPr>
            <w:tcW w:w="4680" w:type="dxa"/>
          </w:tcPr>
          <w:p w14:paraId="4605947B" w14:textId="174A3FA1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41" w:name="Text29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1"/>
          </w:p>
        </w:tc>
      </w:tr>
      <w:tr w:rsidR="00221EDE" w:rsidRPr="009A2414" w14:paraId="0DC19E1C" w14:textId="77777777" w:rsidTr="00E301EE">
        <w:tc>
          <w:tcPr>
            <w:tcW w:w="446" w:type="dxa"/>
          </w:tcPr>
          <w:p w14:paraId="20D00B77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2.</w:t>
            </w:r>
          </w:p>
        </w:tc>
        <w:tc>
          <w:tcPr>
            <w:tcW w:w="4679" w:type="dxa"/>
            <w:gridSpan w:val="2"/>
          </w:tcPr>
          <w:p w14:paraId="7241CF68" w14:textId="1677C6A0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42" w:name="Text30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2"/>
          </w:p>
        </w:tc>
        <w:tc>
          <w:tcPr>
            <w:tcW w:w="4680" w:type="dxa"/>
          </w:tcPr>
          <w:p w14:paraId="685486BB" w14:textId="0C0BB860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3" w:name="Text31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3"/>
          </w:p>
        </w:tc>
      </w:tr>
      <w:tr w:rsidR="00221EDE" w:rsidRPr="009A2414" w14:paraId="42E5FCAC" w14:textId="77777777" w:rsidTr="00E301EE">
        <w:tc>
          <w:tcPr>
            <w:tcW w:w="446" w:type="dxa"/>
          </w:tcPr>
          <w:p w14:paraId="57DB5A68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3.</w:t>
            </w:r>
          </w:p>
        </w:tc>
        <w:tc>
          <w:tcPr>
            <w:tcW w:w="4679" w:type="dxa"/>
            <w:gridSpan w:val="2"/>
          </w:tcPr>
          <w:p w14:paraId="598EAE5F" w14:textId="38AD02F5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</w:p>
        </w:tc>
        <w:tc>
          <w:tcPr>
            <w:tcW w:w="4680" w:type="dxa"/>
          </w:tcPr>
          <w:p w14:paraId="15283781" w14:textId="605740CD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4" w:name="Text33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4"/>
          </w:p>
        </w:tc>
      </w:tr>
      <w:tr w:rsidR="00221EDE" w:rsidRPr="009A2414" w14:paraId="06746242" w14:textId="77777777" w:rsidTr="00E301EE">
        <w:tc>
          <w:tcPr>
            <w:tcW w:w="446" w:type="dxa"/>
          </w:tcPr>
          <w:p w14:paraId="0C1B1DCA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4.</w:t>
            </w:r>
          </w:p>
        </w:tc>
        <w:tc>
          <w:tcPr>
            <w:tcW w:w="4679" w:type="dxa"/>
            <w:gridSpan w:val="2"/>
          </w:tcPr>
          <w:p w14:paraId="06DD029B" w14:textId="0E5DE379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5" w:name="Text34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5"/>
          </w:p>
        </w:tc>
        <w:tc>
          <w:tcPr>
            <w:tcW w:w="4680" w:type="dxa"/>
          </w:tcPr>
          <w:p w14:paraId="075296EB" w14:textId="42EC5B1E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6" w:name="Text35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6"/>
          </w:p>
        </w:tc>
      </w:tr>
      <w:tr w:rsidR="00221EDE" w:rsidRPr="009A2414" w14:paraId="5CFC3DFE" w14:textId="77777777" w:rsidTr="00E301EE">
        <w:tc>
          <w:tcPr>
            <w:tcW w:w="446" w:type="dxa"/>
          </w:tcPr>
          <w:p w14:paraId="39EA29E3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5.</w:t>
            </w:r>
          </w:p>
        </w:tc>
        <w:tc>
          <w:tcPr>
            <w:tcW w:w="4679" w:type="dxa"/>
            <w:gridSpan w:val="2"/>
          </w:tcPr>
          <w:p w14:paraId="18BFAE13" w14:textId="007076A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7" w:name="Text36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7"/>
          </w:p>
        </w:tc>
        <w:tc>
          <w:tcPr>
            <w:tcW w:w="4680" w:type="dxa"/>
          </w:tcPr>
          <w:p w14:paraId="6755ADDF" w14:textId="75849598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8" w:name="Text37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48"/>
          </w:p>
        </w:tc>
      </w:tr>
    </w:tbl>
    <w:p w14:paraId="53E32E63" w14:textId="77777777" w:rsidR="00491C7F" w:rsidRPr="009A2414" w:rsidRDefault="00491C7F" w:rsidP="00491C7F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3"/>
        <w:gridCol w:w="841"/>
        <w:gridCol w:w="821"/>
        <w:gridCol w:w="7380"/>
      </w:tblGrid>
      <w:tr w:rsidR="00221EDE" w:rsidRPr="009A2414" w14:paraId="0FE94DB7" w14:textId="77777777" w:rsidTr="001A492B">
        <w:tc>
          <w:tcPr>
            <w:tcW w:w="9805" w:type="dxa"/>
            <w:gridSpan w:val="4"/>
            <w:shd w:val="clear" w:color="auto" w:fill="D9E2F3" w:themeFill="accent1" w:themeFillTint="33"/>
          </w:tcPr>
          <w:p w14:paraId="3CF31C55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  <w:r>
              <w:rPr>
                <w:rFonts w:asciiTheme="minorHAnsi" w:hAnsiTheme="minorHAnsi" w:cstheme="minorHAnsi"/>
                <w:b/>
                <w:color w:val="C00000"/>
                <w:u w:val="single"/>
              </w:rPr>
              <w:t>*</w:t>
            </w:r>
            <w:r w:rsidRPr="009A2414">
              <w:rPr>
                <w:rFonts w:asciiTheme="minorHAnsi" w:hAnsiTheme="minorHAnsi" w:cstheme="minorHAnsi"/>
                <w:b/>
                <w:color w:val="C00000"/>
                <w:u w:val="single"/>
              </w:rPr>
              <w:t xml:space="preserve">List the EVIDENCE-BASED REFERENCES used for developing this educational activity. </w:t>
            </w:r>
          </w:p>
          <w:p w14:paraId="2397C18F" w14:textId="5592B17C" w:rsidR="00221ED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  <w:r w:rsidRPr="007F19C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References should be within five years of educational activity.)</w:t>
            </w:r>
          </w:p>
        </w:tc>
      </w:tr>
      <w:tr w:rsidR="00221EDE" w:rsidRPr="009A2414" w14:paraId="6CB82196" w14:textId="77777777" w:rsidTr="00221EDE">
        <w:tc>
          <w:tcPr>
            <w:tcW w:w="9805" w:type="dxa"/>
            <w:gridSpan w:val="4"/>
            <w:shd w:val="clear" w:color="auto" w:fill="auto"/>
          </w:tcPr>
          <w:p w14:paraId="1AF66391" w14:textId="77777777" w:rsidR="00221EDE" w:rsidRDefault="00CF6527" w:rsidP="00221EDE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b/>
              </w:rPr>
            </w:pPr>
            <w:r>
              <w:rPr>
                <w:rFonts w:asciiTheme="minorHAnsi" w:eastAsiaTheme="minorHAnsi" w:hAnsiTheme="minorHAnsi" w:cstheme="minorHAnsi"/>
                <w:b/>
                <w:highlight w:val="yellow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49" w:name="Text74"/>
            <w:r>
              <w:rPr>
                <w:rFonts w:asciiTheme="minorHAnsi" w:eastAsiaTheme="minorHAnsi" w:hAnsiTheme="minorHAnsi" w:cstheme="minorHAnsi"/>
                <w:b/>
                <w:highlight w:val="yellow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b/>
                <w:highlight w:val="yellow"/>
              </w:rPr>
            </w:r>
            <w:r>
              <w:rPr>
                <w:rFonts w:asciiTheme="minorHAnsi" w:eastAsiaTheme="minorHAnsi" w:hAnsiTheme="minorHAnsi" w:cstheme="minorHAnsi"/>
                <w:b/>
                <w:highlight w:val="yellow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b/>
                <w:noProof/>
                <w:highlight w:val="yellow"/>
              </w:rPr>
              <w:t> </w:t>
            </w:r>
            <w:r>
              <w:rPr>
                <w:rFonts w:asciiTheme="minorHAnsi" w:eastAsiaTheme="minorHAnsi" w:hAnsiTheme="minorHAnsi" w:cstheme="minorHAnsi"/>
                <w:b/>
                <w:noProof/>
                <w:highlight w:val="yellow"/>
              </w:rPr>
              <w:t> </w:t>
            </w:r>
            <w:r>
              <w:rPr>
                <w:rFonts w:asciiTheme="minorHAnsi" w:eastAsiaTheme="minorHAnsi" w:hAnsiTheme="minorHAnsi" w:cstheme="minorHAnsi"/>
                <w:b/>
                <w:noProof/>
                <w:highlight w:val="yellow"/>
              </w:rPr>
              <w:t> </w:t>
            </w:r>
            <w:r>
              <w:rPr>
                <w:rFonts w:asciiTheme="minorHAnsi" w:eastAsiaTheme="minorHAnsi" w:hAnsiTheme="minorHAnsi" w:cstheme="minorHAnsi"/>
                <w:b/>
                <w:noProof/>
                <w:highlight w:val="yellow"/>
              </w:rPr>
              <w:t> </w:t>
            </w:r>
            <w:r>
              <w:rPr>
                <w:rFonts w:asciiTheme="minorHAnsi" w:eastAsiaTheme="minorHAnsi" w:hAnsiTheme="minorHAnsi" w:cstheme="minorHAnsi"/>
                <w:b/>
                <w:noProof/>
                <w:highlight w:val="yellow"/>
              </w:rPr>
              <w:t> </w:t>
            </w:r>
            <w:r>
              <w:rPr>
                <w:rFonts w:asciiTheme="minorHAnsi" w:eastAsiaTheme="minorHAnsi" w:hAnsiTheme="minorHAnsi" w:cstheme="minorHAnsi"/>
                <w:b/>
                <w:highlight w:val="yellow"/>
              </w:rPr>
              <w:fldChar w:fldCharType="end"/>
            </w:r>
            <w:bookmarkEnd w:id="49"/>
          </w:p>
          <w:p w14:paraId="16844E2F" w14:textId="576363BE" w:rsidR="00CF6527" w:rsidRDefault="00CF6527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</w:p>
        </w:tc>
      </w:tr>
      <w:tr w:rsidR="00D75D42" w:rsidRPr="009A2414" w14:paraId="2DF44CFA" w14:textId="77777777" w:rsidTr="001A492B">
        <w:tc>
          <w:tcPr>
            <w:tcW w:w="9805" w:type="dxa"/>
            <w:gridSpan w:val="4"/>
            <w:shd w:val="clear" w:color="auto" w:fill="D9E2F3" w:themeFill="accent1" w:themeFillTint="33"/>
          </w:tcPr>
          <w:p w14:paraId="7D9D38E3" w14:textId="77777777" w:rsidR="00221EDE" w:rsidRDefault="00221EDE" w:rsidP="00221EDE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color w:val="C00000"/>
                <w:sz w:val="24"/>
                <w:szCs w:val="24"/>
              </w:rPr>
              <w:t>How will you present your educational activity to address the GAP IN THE LEARNER'S NEEDS?</w:t>
            </w:r>
          </w:p>
          <w:p w14:paraId="77FC87D7" w14:textId="139C698F" w:rsidR="00D75D42" w:rsidRPr="007F19C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221EDE">
              <w:rPr>
                <w:rFonts w:asciiTheme="minorHAnsi" w:eastAsiaTheme="minorHAnsi" w:hAnsiTheme="minorHAnsi" w:cstheme="minorHAnsi"/>
                <w:b/>
                <w:color w:val="C00000"/>
              </w:rPr>
              <w:t>Check all apply.</w:t>
            </w:r>
          </w:p>
        </w:tc>
      </w:tr>
      <w:tr w:rsidR="00D75D42" w:rsidRPr="009A2414" w14:paraId="427EBD08" w14:textId="77777777" w:rsidTr="001A492B">
        <w:tc>
          <w:tcPr>
            <w:tcW w:w="763" w:type="dxa"/>
          </w:tcPr>
          <w:p w14:paraId="2BBA8D08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1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996CCF">
              <w:rPr>
                <w:rFonts w:asciiTheme="minorHAnsi" w:hAnsiTheme="minorHAnsi" w:cstheme="minorHAnsi"/>
                <w:b/>
              </w:rPr>
            </w:r>
            <w:r w:rsidR="00996CCF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50"/>
          </w:p>
        </w:tc>
        <w:tc>
          <w:tcPr>
            <w:tcW w:w="9042" w:type="dxa"/>
            <w:gridSpan w:val="3"/>
          </w:tcPr>
          <w:p w14:paraId="2EC12394" w14:textId="31DE8096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Knowledge </w:t>
            </w:r>
            <w:r w:rsidRPr="009A2414">
              <w:rPr>
                <w:rFonts w:asciiTheme="minorHAnsi" w:hAnsiTheme="minorHAnsi" w:cstheme="minorHAnsi"/>
                <w:i/>
              </w:rPr>
              <w:t>(Learner satisfaction, knowledge enhancement, comprehension- lecture, discussion, PowerPoint, questions/answers)</w:t>
            </w:r>
            <w:r w:rsidRPr="009A2414">
              <w:rPr>
                <w:rFonts w:asciiTheme="minorHAnsi" w:hAnsiTheme="minorHAnsi" w:cstheme="minorHAnsi"/>
                <w:b/>
              </w:rPr>
              <w:t xml:space="preserve">                              </w:t>
            </w:r>
          </w:p>
        </w:tc>
      </w:tr>
      <w:tr w:rsidR="00D75D42" w:rsidRPr="009A2414" w14:paraId="400E785F" w14:textId="77777777" w:rsidTr="001A492B">
        <w:tc>
          <w:tcPr>
            <w:tcW w:w="763" w:type="dxa"/>
          </w:tcPr>
          <w:p w14:paraId="1326B4B3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2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996CCF">
              <w:rPr>
                <w:rFonts w:asciiTheme="minorHAnsi" w:hAnsiTheme="minorHAnsi" w:cstheme="minorHAnsi"/>
                <w:b/>
              </w:rPr>
            </w:r>
            <w:r w:rsidR="00996CCF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51"/>
          </w:p>
        </w:tc>
        <w:tc>
          <w:tcPr>
            <w:tcW w:w="9042" w:type="dxa"/>
            <w:gridSpan w:val="3"/>
          </w:tcPr>
          <w:p w14:paraId="4EEEF3DE" w14:textId="225FE9A1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Skills  </w:t>
            </w:r>
            <w:r w:rsidRPr="009A2414">
              <w:rPr>
                <w:rFonts w:asciiTheme="minorHAnsi" w:hAnsiTheme="minorHAnsi" w:cstheme="minorHAnsi"/>
                <w:i/>
              </w:rPr>
              <w:t>(skill change, application-return demonstration)</w:t>
            </w:r>
            <w:r w:rsidRPr="009A2414">
              <w:rPr>
                <w:rFonts w:asciiTheme="minorHAnsi" w:hAnsiTheme="minorHAnsi" w:cstheme="minorHAnsi"/>
                <w:b/>
              </w:rPr>
              <w:t xml:space="preserve">     </w:t>
            </w:r>
          </w:p>
        </w:tc>
      </w:tr>
      <w:tr w:rsidR="00D75D42" w:rsidRPr="009A2414" w14:paraId="16E4D224" w14:textId="77777777" w:rsidTr="001A492B">
        <w:tc>
          <w:tcPr>
            <w:tcW w:w="763" w:type="dxa"/>
          </w:tcPr>
          <w:p w14:paraId="062C9D7F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3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996CCF">
              <w:rPr>
                <w:rFonts w:asciiTheme="minorHAnsi" w:hAnsiTheme="minorHAnsi" w:cstheme="minorHAnsi"/>
                <w:b/>
              </w:rPr>
            </w:r>
            <w:r w:rsidR="00996CCF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52"/>
          </w:p>
        </w:tc>
        <w:tc>
          <w:tcPr>
            <w:tcW w:w="9042" w:type="dxa"/>
            <w:gridSpan w:val="3"/>
          </w:tcPr>
          <w:p w14:paraId="78A2C176" w14:textId="15876741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24" w:hanging="24"/>
              <w:rPr>
                <w:rFonts w:asciiTheme="minorHAnsi" w:hAnsiTheme="minorHAnsi" w:cstheme="minorHAnsi"/>
              </w:rPr>
            </w:pPr>
            <w:r w:rsidRPr="009A2414">
              <w:rPr>
                <w:rFonts w:asciiTheme="minorHAnsi" w:hAnsiTheme="minorHAnsi" w:cstheme="minorHAnsi"/>
                <w:b/>
              </w:rPr>
              <w:t>Practice</w:t>
            </w:r>
            <w:r w:rsidRPr="009A2414">
              <w:rPr>
                <w:rFonts w:asciiTheme="minorHAnsi" w:hAnsiTheme="minorHAnsi" w:cstheme="minorHAnsi"/>
              </w:rPr>
              <w:t xml:space="preserve"> </w:t>
            </w:r>
            <w:r w:rsidRPr="009A2414">
              <w:rPr>
                <w:rFonts w:asciiTheme="minorHAnsi" w:hAnsiTheme="minorHAnsi" w:cstheme="minorHAnsi"/>
                <w:i/>
              </w:rPr>
              <w:t>(Change in practice, analysis, synthesis, evaluation-return demonstration, role</w:t>
            </w:r>
            <w:r>
              <w:rPr>
                <w:rFonts w:asciiTheme="minorHAnsi" w:hAnsiTheme="minorHAnsi" w:cstheme="minorHAnsi"/>
                <w:i/>
              </w:rPr>
              <w:t xml:space="preserve"> </w:t>
            </w:r>
            <w:r w:rsidRPr="009A2414">
              <w:rPr>
                <w:rFonts w:asciiTheme="minorHAnsi" w:hAnsiTheme="minorHAnsi" w:cstheme="minorHAnsi"/>
                <w:i/>
              </w:rPr>
              <w:t>play, test)</w:t>
            </w:r>
            <w:r w:rsidRPr="009A2414">
              <w:rPr>
                <w:rFonts w:asciiTheme="minorHAnsi" w:hAnsiTheme="minorHAnsi" w:cstheme="minorHAnsi"/>
              </w:rPr>
              <w:t xml:space="preserve">              </w:t>
            </w:r>
          </w:p>
        </w:tc>
      </w:tr>
      <w:tr w:rsidR="00491C7F" w:rsidRPr="009A2414" w14:paraId="335E4C48" w14:textId="77777777" w:rsidTr="001A492B">
        <w:tc>
          <w:tcPr>
            <w:tcW w:w="763" w:type="dxa"/>
          </w:tcPr>
          <w:p w14:paraId="635E75BC" w14:textId="77777777" w:rsidR="00491C7F" w:rsidRPr="009A2414" w:rsidRDefault="00491C7F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4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996CCF">
              <w:rPr>
                <w:rFonts w:asciiTheme="minorHAnsi" w:hAnsiTheme="minorHAnsi" w:cstheme="minorHAnsi"/>
                <w:b/>
              </w:rPr>
            </w:r>
            <w:r w:rsidR="00996CCF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53"/>
          </w:p>
        </w:tc>
        <w:tc>
          <w:tcPr>
            <w:tcW w:w="841" w:type="dxa"/>
          </w:tcPr>
          <w:p w14:paraId="39D79227" w14:textId="77777777" w:rsidR="00491C7F" w:rsidRPr="009A2414" w:rsidRDefault="00491C7F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>Other</w:t>
            </w:r>
          </w:p>
        </w:tc>
        <w:tc>
          <w:tcPr>
            <w:tcW w:w="8201" w:type="dxa"/>
            <w:gridSpan w:val="2"/>
          </w:tcPr>
          <w:p w14:paraId="1E0EA861" w14:textId="0CFF3CE3" w:rsidR="00491C7F" w:rsidRPr="009A2414" w:rsidRDefault="00D75D42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snapToGrid w:val="0"/>
                <w:u w:val="single"/>
              </w:rPr>
            </w:pPr>
            <w:r>
              <w:rPr>
                <w:rFonts w:asciiTheme="minorHAnsi" w:hAnsiTheme="minorHAnsi" w:cstheme="minorHAnsi"/>
                <w:b/>
              </w:rPr>
              <w:t>Describe:</w:t>
            </w:r>
            <w:r w:rsidR="00491C7F" w:rsidRPr="009A241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221EDE" w:rsidRPr="009A2414" w14:paraId="366AC374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3E2BEE89" w14:textId="2F6F36B2" w:rsidR="00221EDE" w:rsidRDefault="00221EDE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  <w:color w:val="C00000"/>
              </w:rPr>
              <w:t>Target Learner Level</w:t>
            </w:r>
          </w:p>
        </w:tc>
      </w:tr>
      <w:tr w:rsidR="00221EDE" w:rsidRPr="009A2414" w14:paraId="2559E6DB" w14:textId="77777777" w:rsidTr="00221EDE">
        <w:sdt>
          <w:sdtPr>
            <w:rPr>
              <w:rFonts w:asciiTheme="minorHAnsi" w:hAnsiTheme="minorHAnsi" w:cstheme="minorHAnsi"/>
              <w:b/>
            </w:rPr>
            <w:id w:val="-1627153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3" w:type="dxa"/>
              </w:tcPr>
              <w:p w14:paraId="74CBCADF" w14:textId="7ECB690B" w:rsidR="00221EDE" w:rsidRDefault="00D63CE8" w:rsidP="00221EDE">
                <w:pPr>
                  <w:pStyle w:val="ListParagraph"/>
                  <w:tabs>
                    <w:tab w:val="left" w:pos="4320"/>
                    <w:tab w:val="left" w:pos="8726"/>
                    <w:tab w:val="left" w:pos="10713"/>
                    <w:tab w:val="left" w:pos="12960"/>
                  </w:tabs>
                  <w:snapToGrid w:val="0"/>
                  <w:ind w:left="0"/>
                  <w:rPr>
                    <w:rFonts w:asciiTheme="minorHAnsi" w:hAnsiTheme="minorHAnsi"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1662" w:type="dxa"/>
            <w:gridSpan w:val="2"/>
          </w:tcPr>
          <w:p w14:paraId="4932B28A" w14:textId="42FA01D8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Beginner</w:t>
            </w:r>
          </w:p>
        </w:tc>
        <w:tc>
          <w:tcPr>
            <w:tcW w:w="7380" w:type="dxa"/>
          </w:tcPr>
          <w:p w14:paraId="38F836C5" w14:textId="0C258FEB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limited or no knowledge of the subject area: New to the field, just learning or starting out; with little clinical or practical experience in the subject matter</w:t>
            </w:r>
          </w:p>
        </w:tc>
      </w:tr>
      <w:tr w:rsidR="00221EDE" w:rsidRPr="009A2414" w14:paraId="4A16BD15" w14:textId="77777777" w:rsidTr="00221EDE">
        <w:sdt>
          <w:sdtPr>
            <w:rPr>
              <w:rFonts w:asciiTheme="minorHAnsi" w:hAnsiTheme="minorHAnsi" w:cstheme="minorHAnsi"/>
              <w:b/>
            </w:rPr>
            <w:id w:val="2070065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3" w:type="dxa"/>
              </w:tcPr>
              <w:p w14:paraId="29A3CE8A" w14:textId="634E9E5A" w:rsidR="00221EDE" w:rsidRDefault="00D63CE8" w:rsidP="00221EDE">
                <w:pPr>
                  <w:pStyle w:val="ListParagraph"/>
                  <w:tabs>
                    <w:tab w:val="left" w:pos="4320"/>
                    <w:tab w:val="left" w:pos="8726"/>
                    <w:tab w:val="left" w:pos="10713"/>
                    <w:tab w:val="left" w:pos="12960"/>
                  </w:tabs>
                  <w:snapToGrid w:val="0"/>
                  <w:ind w:left="0"/>
                  <w:rPr>
                    <w:rFonts w:asciiTheme="minorHAnsi" w:hAnsiTheme="minorHAnsi"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1662" w:type="dxa"/>
            <w:gridSpan w:val="2"/>
          </w:tcPr>
          <w:p w14:paraId="0C374373" w14:textId="180EE9B0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Intermediate</w:t>
            </w:r>
          </w:p>
        </w:tc>
        <w:tc>
          <w:tcPr>
            <w:tcW w:w="7380" w:type="dxa"/>
          </w:tcPr>
          <w:p w14:paraId="3F2358E9" w14:textId="0F27CB13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basic knowledge of, and with some experience of subject matter; Some experience in applying knowledge in subject area</w:t>
            </w:r>
          </w:p>
        </w:tc>
      </w:tr>
      <w:tr w:rsidR="00221EDE" w:rsidRPr="009A2414" w14:paraId="64754EF7" w14:textId="77777777" w:rsidTr="00221EDE">
        <w:sdt>
          <w:sdtPr>
            <w:rPr>
              <w:rFonts w:asciiTheme="minorHAnsi" w:hAnsiTheme="minorHAnsi" w:cstheme="minorHAnsi"/>
              <w:b/>
            </w:rPr>
            <w:id w:val="-1402593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3" w:type="dxa"/>
              </w:tcPr>
              <w:p w14:paraId="6540CEE2" w14:textId="361619B9" w:rsidR="00221EDE" w:rsidRDefault="00D63CE8" w:rsidP="00221EDE">
                <w:pPr>
                  <w:pStyle w:val="ListParagraph"/>
                  <w:tabs>
                    <w:tab w:val="left" w:pos="4320"/>
                    <w:tab w:val="left" w:pos="8726"/>
                    <w:tab w:val="left" w:pos="10713"/>
                    <w:tab w:val="left" w:pos="12960"/>
                  </w:tabs>
                  <w:snapToGrid w:val="0"/>
                  <w:ind w:left="0"/>
                  <w:rPr>
                    <w:rFonts w:asciiTheme="minorHAnsi" w:hAnsiTheme="minorHAnsi"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1662" w:type="dxa"/>
            <w:gridSpan w:val="2"/>
          </w:tcPr>
          <w:p w14:paraId="024D9B0F" w14:textId="04A64BFB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Advanced</w:t>
            </w:r>
          </w:p>
        </w:tc>
        <w:tc>
          <w:tcPr>
            <w:tcW w:w="7380" w:type="dxa"/>
          </w:tcPr>
          <w:p w14:paraId="76423196" w14:textId="7ABD98DF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moderate to extensive experience and knowledge in subject area; seeking to increase depth of knowledge</w:t>
            </w:r>
          </w:p>
        </w:tc>
      </w:tr>
      <w:tr w:rsidR="00221EDE" w:rsidRPr="009A2414" w14:paraId="2996B21F" w14:textId="77777777" w:rsidTr="00221EDE">
        <w:sdt>
          <w:sdtPr>
            <w:rPr>
              <w:rFonts w:asciiTheme="minorHAnsi" w:hAnsiTheme="minorHAnsi" w:cstheme="minorHAnsi"/>
              <w:b/>
            </w:rPr>
            <w:id w:val="-2024241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3" w:type="dxa"/>
              </w:tcPr>
              <w:p w14:paraId="4DEE8E43" w14:textId="6D3A8C18" w:rsidR="00221EDE" w:rsidRDefault="00D63CE8" w:rsidP="00221EDE">
                <w:pPr>
                  <w:pStyle w:val="ListParagraph"/>
                  <w:tabs>
                    <w:tab w:val="left" w:pos="4320"/>
                    <w:tab w:val="left" w:pos="8726"/>
                    <w:tab w:val="left" w:pos="10713"/>
                    <w:tab w:val="left" w:pos="12960"/>
                  </w:tabs>
                  <w:snapToGrid w:val="0"/>
                  <w:ind w:left="0"/>
                  <w:rPr>
                    <w:rFonts w:asciiTheme="minorHAnsi" w:hAnsiTheme="minorHAnsi" w:cstheme="minorHAnsi"/>
                    <w:b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1662" w:type="dxa"/>
            <w:gridSpan w:val="2"/>
          </w:tcPr>
          <w:p w14:paraId="53D4845E" w14:textId="569EA829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Multi-level</w:t>
            </w:r>
          </w:p>
        </w:tc>
        <w:tc>
          <w:tcPr>
            <w:tcW w:w="7380" w:type="dxa"/>
          </w:tcPr>
          <w:p w14:paraId="1AE6F6CC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</w:tbl>
    <w:p w14:paraId="001341FE" w14:textId="480B2655" w:rsidR="004F4912" w:rsidRDefault="004F4912" w:rsidP="00491C7F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  <w:u w:val="single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15"/>
        <w:gridCol w:w="2700"/>
        <w:gridCol w:w="810"/>
        <w:gridCol w:w="5580"/>
      </w:tblGrid>
      <w:tr w:rsidR="004F4912" w14:paraId="45CA995A" w14:textId="77777777" w:rsidTr="004F4912">
        <w:tc>
          <w:tcPr>
            <w:tcW w:w="9805" w:type="dxa"/>
            <w:gridSpan w:val="4"/>
            <w:shd w:val="clear" w:color="auto" w:fill="D9E2F3" w:themeFill="accent1" w:themeFillTint="33"/>
          </w:tcPr>
          <w:p w14:paraId="04F1A81A" w14:textId="7A3BF182" w:rsidR="004F4912" w:rsidRDefault="004F4912" w:rsidP="004F4912">
            <w:pPr>
              <w:pStyle w:val="NormalWeb"/>
              <w:spacing w:before="0" w:beforeAutospacing="0" w:after="0" w:afterAutospacing="0"/>
              <w:jc w:val="both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4F4912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Presentation </w:t>
            </w:r>
            <w:r>
              <w:rPr>
                <w:rFonts w:asciiTheme="minorHAnsi" w:hAnsiTheme="minorHAnsi" w:cstheme="minorBidi"/>
                <w:b/>
                <w:bCs/>
                <w:color w:val="C00000"/>
              </w:rPr>
              <w:t>Ti</w:t>
            </w:r>
            <w:r w:rsidRPr="004F4912">
              <w:rPr>
                <w:rFonts w:asciiTheme="minorHAnsi" w:hAnsiTheme="minorHAnsi" w:cstheme="minorBidi"/>
                <w:b/>
                <w:bCs/>
                <w:color w:val="C00000"/>
              </w:rPr>
              <w:t>me Frame (Check all that apply.)</w:t>
            </w:r>
          </w:p>
        </w:tc>
      </w:tr>
      <w:tr w:rsidR="004F4912" w14:paraId="042FD9F1" w14:textId="77777777" w:rsidTr="004F4912">
        <w:sdt>
          <w:sdtPr>
            <w:rPr>
              <w:rFonts w:asciiTheme="minorHAnsi" w:hAnsiTheme="minorHAnsi" w:cstheme="minorHAnsi"/>
              <w:b/>
            </w:rPr>
            <w:id w:val="-1933273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66431BBA" w14:textId="436B5BB7" w:rsidR="004F4912" w:rsidRDefault="004F4912" w:rsidP="004F4912">
                <w:pPr>
                  <w:pStyle w:val="NormalWeb"/>
                  <w:spacing w:before="0" w:beforeAutospacing="0" w:after="0" w:afterAutospacing="0"/>
                  <w:rPr>
                    <w:rFonts w:ascii="Garamond" w:hAnsi="Garamond" w:cs="Arial"/>
                    <w:b/>
                    <w:color w:val="FF0000"/>
                    <w:sz w:val="22"/>
                    <w:szCs w:val="22"/>
                    <w:highlight w:val="green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2700" w:type="dxa"/>
            <w:tcBorders>
              <w:bottom w:val="nil"/>
              <w:right w:val="nil"/>
            </w:tcBorders>
          </w:tcPr>
          <w:p w14:paraId="30490B0B" w14:textId="7FC80C2C" w:rsidR="004F4912" w:rsidRPr="004F4912" w:rsidRDefault="004F4912" w:rsidP="004F491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Workshop (2 to 8 hours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05AFD62" w14:textId="610EE477" w:rsidR="004F4912" w:rsidRPr="004F4912" w:rsidRDefault="004F4912" w:rsidP="004F4912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</w:rPr>
            </w:pP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54" w:name="Text75"/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separate"/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end"/>
            </w:r>
            <w:bookmarkEnd w:id="54"/>
          </w:p>
        </w:tc>
        <w:tc>
          <w:tcPr>
            <w:tcW w:w="5580" w:type="dxa"/>
            <w:tcBorders>
              <w:left w:val="nil"/>
            </w:tcBorders>
          </w:tcPr>
          <w:p w14:paraId="378BAB1A" w14:textId="647B3FF4" w:rsidR="004F4912" w:rsidRDefault="004F4912" w:rsidP="004F4912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Hours</w:t>
            </w:r>
          </w:p>
        </w:tc>
      </w:tr>
      <w:tr w:rsidR="004F4912" w14:paraId="1C5D3204" w14:textId="77777777" w:rsidTr="004F4912">
        <w:sdt>
          <w:sdtPr>
            <w:rPr>
              <w:rFonts w:asciiTheme="minorHAnsi" w:hAnsiTheme="minorHAnsi" w:cstheme="minorHAnsi"/>
              <w:b/>
            </w:rPr>
            <w:id w:val="-1460488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33A66F44" w14:textId="08AA4FC7" w:rsidR="004F4912" w:rsidRDefault="004F4912" w:rsidP="004F4912">
                <w:pPr>
                  <w:pStyle w:val="NormalWeb"/>
                  <w:spacing w:before="0" w:beforeAutospacing="0" w:after="0" w:afterAutospacing="0"/>
                  <w:rPr>
                    <w:rFonts w:ascii="Garamond" w:hAnsi="Garamond" w:cs="Arial"/>
                    <w:b/>
                    <w:color w:val="FF0000"/>
                    <w:sz w:val="22"/>
                    <w:szCs w:val="22"/>
                    <w:highlight w:val="green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9090" w:type="dxa"/>
            <w:gridSpan w:val="3"/>
          </w:tcPr>
          <w:p w14:paraId="13075BE6" w14:textId="7A546D31" w:rsidR="004F4912" w:rsidRPr="004F4912" w:rsidRDefault="004F4912" w:rsidP="004F491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General Session</w:t>
            </w:r>
          </w:p>
        </w:tc>
      </w:tr>
      <w:tr w:rsidR="004F4912" w14:paraId="4CFA976C" w14:textId="77777777" w:rsidTr="004F4912">
        <w:sdt>
          <w:sdtPr>
            <w:rPr>
              <w:rFonts w:asciiTheme="minorHAnsi" w:hAnsiTheme="minorHAnsi" w:cstheme="minorHAnsi"/>
              <w:b/>
            </w:rPr>
            <w:id w:val="46428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5" w:type="dxa"/>
              </w:tcPr>
              <w:p w14:paraId="0D081810" w14:textId="08C34609" w:rsidR="004F4912" w:rsidRDefault="004F4912" w:rsidP="004F4912">
                <w:pPr>
                  <w:pStyle w:val="NormalWeb"/>
                  <w:spacing w:before="0" w:beforeAutospacing="0" w:after="0" w:afterAutospacing="0"/>
                  <w:rPr>
                    <w:rFonts w:ascii="Garamond" w:hAnsi="Garamond" w:cs="Arial"/>
                    <w:b/>
                    <w:color w:val="FF0000"/>
                    <w:sz w:val="22"/>
                    <w:szCs w:val="22"/>
                    <w:highlight w:val="green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p>
            </w:tc>
          </w:sdtContent>
        </w:sdt>
        <w:tc>
          <w:tcPr>
            <w:tcW w:w="9090" w:type="dxa"/>
            <w:gridSpan w:val="3"/>
          </w:tcPr>
          <w:p w14:paraId="0A8FE2C0" w14:textId="32952EA3" w:rsidR="004F4912" w:rsidRPr="004F4912" w:rsidRDefault="004F4912" w:rsidP="004F491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Breakout Session (45 minutes included Q&amp;A)</w:t>
            </w:r>
          </w:p>
        </w:tc>
      </w:tr>
    </w:tbl>
    <w:p w14:paraId="342A2CAC" w14:textId="77777777" w:rsidR="004F4912" w:rsidRDefault="004F4912" w:rsidP="004F4912">
      <w:pPr>
        <w:pStyle w:val="NormalWeb"/>
        <w:spacing w:before="0" w:beforeAutospacing="0" w:after="0" w:afterAutospacing="0"/>
        <w:rPr>
          <w:rFonts w:ascii="Garamond" w:hAnsi="Garamond" w:cs="Arial"/>
          <w:b/>
          <w:color w:val="FF0000"/>
          <w:sz w:val="22"/>
          <w:szCs w:val="22"/>
          <w:highlight w:val="green"/>
        </w:rPr>
      </w:pPr>
    </w:p>
    <w:p w14:paraId="43A14517" w14:textId="7DD76BEA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  <w:u w:val="single"/>
        </w:rPr>
        <w:t>**</w:t>
      </w:r>
      <w:r w:rsidRPr="009A2414">
        <w:rPr>
          <w:rFonts w:cstheme="minorHAnsi"/>
          <w:b/>
          <w:bCs/>
          <w:color w:val="C00000"/>
          <w:sz w:val="24"/>
          <w:szCs w:val="24"/>
          <w:u w:val="single"/>
        </w:rPr>
        <w:t>SPEAKER AGREEMENT</w:t>
      </w:r>
      <w:r w:rsidRPr="009A2414">
        <w:rPr>
          <w:rFonts w:cstheme="minorHAnsi"/>
          <w:color w:val="C00000"/>
          <w:sz w:val="24"/>
          <w:szCs w:val="24"/>
        </w:rPr>
        <w:t xml:space="preserve"> </w:t>
      </w:r>
      <w:r w:rsidRPr="009A2414">
        <w:rPr>
          <w:rFonts w:cstheme="minorHAnsi"/>
          <w:color w:val="000000"/>
          <w:sz w:val="24"/>
          <w:szCs w:val="24"/>
        </w:rPr>
        <w:t xml:space="preserve">– </w:t>
      </w:r>
      <w:r w:rsidRPr="009A2414">
        <w:rPr>
          <w:rFonts w:cstheme="minorHAnsi"/>
          <w:b/>
          <w:bCs/>
          <w:color w:val="000000"/>
          <w:sz w:val="24"/>
          <w:szCs w:val="24"/>
        </w:rPr>
        <w:t xml:space="preserve">please download and review the agreement before submitting your abstract. </w:t>
      </w:r>
      <w:hyperlink r:id="rId8" w:history="1">
        <w:r w:rsidRPr="002B23B6">
          <w:rPr>
            <w:rStyle w:val="Hyperlink"/>
            <w:rFonts w:cstheme="minorHAnsi"/>
            <w:b/>
            <w:bCs/>
            <w:sz w:val="24"/>
            <w:szCs w:val="24"/>
          </w:rPr>
          <w:t>Click here to download the agreement.</w:t>
        </w:r>
      </w:hyperlink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1CE46284" w14:textId="77777777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5E1F492E" w14:textId="164D385C" w:rsidR="00491C7F" w:rsidRPr="009A2414" w:rsidRDefault="00491C7F" w:rsidP="00491C7F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lastRenderedPageBreak/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71474EDD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55" w:name="_Hlk15414812"/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>**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oral abstract, I (We) hereby consent to the use of my (our) presentation and other materials as described and agree with the provisions of this agreement if my (our) abstract is accepted. </w:t>
      </w:r>
    </w:p>
    <w:bookmarkEnd w:id="55"/>
    <w:p w14:paraId="57A9565D" w14:textId="77777777" w:rsidR="00491C7F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p w14:paraId="16632526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highlight w:val="yellow"/>
          <w:bdr w:val="none" w:sz="0" w:space="0" w:color="auto"/>
        </w:rPr>
        <w:t>Must complete all with “*” and sign to be accepted for submission</w:t>
      </w: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  <w:t xml:space="preserve">. </w:t>
      </w:r>
    </w:p>
    <w:p w14:paraId="7494E3D7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491C7F" w14:paraId="36CD3F94" w14:textId="77777777" w:rsidTr="001A492B">
        <w:tc>
          <w:tcPr>
            <w:tcW w:w="4045" w:type="dxa"/>
          </w:tcPr>
          <w:p w14:paraId="0EF5A26C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Presente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0064D1B2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6" w:name="Text39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56"/>
          </w:p>
        </w:tc>
      </w:tr>
      <w:tr w:rsidR="00491C7F" w14:paraId="3E530FC6" w14:textId="77777777" w:rsidTr="001A492B">
        <w:tc>
          <w:tcPr>
            <w:tcW w:w="4045" w:type="dxa"/>
          </w:tcPr>
          <w:p w14:paraId="7B0CE728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Presente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0CE251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57" w:name="Text40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57"/>
          </w:p>
        </w:tc>
      </w:tr>
      <w:tr w:rsidR="00491C7F" w14:paraId="0B367BA8" w14:textId="77777777" w:rsidTr="001A492B">
        <w:tc>
          <w:tcPr>
            <w:tcW w:w="4045" w:type="dxa"/>
          </w:tcPr>
          <w:p w14:paraId="1390EA50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79A833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8" w:name="Text4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58"/>
          </w:p>
        </w:tc>
      </w:tr>
    </w:tbl>
    <w:p w14:paraId="443288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61A44C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77107E70" w14:textId="77777777" w:rsidR="00491C7F" w:rsidRPr="009A2414" w:rsidRDefault="00491C7F" w:rsidP="00491C7F">
      <w:pPr>
        <w:pStyle w:val="Default"/>
        <w:rPr>
          <w:rFonts w:asciiTheme="minorHAnsi" w:hAnsiTheme="minorHAnsi" w:cstheme="minorHAnsi"/>
          <w:sz w:val="24"/>
          <w:szCs w:val="24"/>
        </w:rPr>
      </w:pPr>
    </w:p>
    <w:p w14:paraId="6E804EA2" w14:textId="0FB20607" w:rsidR="00D63CE8" w:rsidRPr="009A2414" w:rsidRDefault="00D63CE8" w:rsidP="00D63CE8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  <w:r w:rsidRPr="009A2414">
        <w:rPr>
          <w:rFonts w:cstheme="minorHAnsi"/>
          <w:b/>
          <w:bCs/>
          <w:color w:val="C00000"/>
          <w:sz w:val="24"/>
          <w:szCs w:val="24"/>
        </w:rPr>
        <w:t>Speakers</w:t>
      </w:r>
      <w:r>
        <w:rPr>
          <w:rFonts w:cstheme="minorHAnsi"/>
          <w:b/>
          <w:bCs/>
          <w:color w:val="C00000"/>
          <w:sz w:val="24"/>
          <w:szCs w:val="24"/>
        </w:rPr>
        <w:t xml:space="preserve"> Consideration: Speakers </w:t>
      </w:r>
      <w:r w:rsidR="007169DD">
        <w:rPr>
          <w:rFonts w:cstheme="minorHAnsi"/>
          <w:b/>
          <w:bCs/>
          <w:color w:val="C00000"/>
          <w:sz w:val="24"/>
          <w:szCs w:val="24"/>
        </w:rPr>
        <w:t>may</w:t>
      </w:r>
      <w:r>
        <w:rPr>
          <w:rFonts w:cstheme="minorHAnsi"/>
          <w:b/>
          <w:bCs/>
          <w:color w:val="C00000"/>
          <w:sz w:val="24"/>
          <w:szCs w:val="24"/>
        </w:rPr>
        <w:t xml:space="preserve"> </w:t>
      </w:r>
      <w:r w:rsidRPr="009A2414">
        <w:rPr>
          <w:rFonts w:cstheme="minorHAnsi"/>
          <w:b/>
          <w:bCs/>
          <w:color w:val="C00000"/>
          <w:sz w:val="24"/>
          <w:szCs w:val="24"/>
        </w:rPr>
        <w:t xml:space="preserve">receive a $200 discount on </w:t>
      </w:r>
      <w:r>
        <w:rPr>
          <w:rFonts w:cstheme="minorHAnsi"/>
          <w:b/>
          <w:bCs/>
          <w:color w:val="C00000"/>
          <w:sz w:val="24"/>
          <w:szCs w:val="24"/>
        </w:rPr>
        <w:t xml:space="preserve">the </w:t>
      </w:r>
      <w:r w:rsidRPr="009A2414">
        <w:rPr>
          <w:rFonts w:cstheme="minorHAnsi"/>
          <w:b/>
          <w:bCs/>
          <w:color w:val="C00000"/>
          <w:sz w:val="24"/>
          <w:szCs w:val="24"/>
        </w:rPr>
        <w:t>main event registration and one-night</w:t>
      </w:r>
      <w:r>
        <w:rPr>
          <w:rFonts w:cstheme="minorHAnsi"/>
          <w:b/>
          <w:bCs/>
          <w:color w:val="C00000"/>
          <w:sz w:val="24"/>
          <w:szCs w:val="24"/>
        </w:rPr>
        <w:t>’s</w:t>
      </w:r>
      <w:r w:rsidRPr="009A2414">
        <w:rPr>
          <w:rFonts w:cstheme="minorHAnsi"/>
          <w:b/>
          <w:bCs/>
          <w:color w:val="C00000"/>
          <w:sz w:val="24"/>
          <w:szCs w:val="24"/>
        </w:rPr>
        <w:t xml:space="preserve"> hotel </w:t>
      </w:r>
      <w:r>
        <w:rPr>
          <w:rFonts w:cstheme="minorHAnsi"/>
          <w:b/>
          <w:bCs/>
          <w:color w:val="C00000"/>
          <w:sz w:val="24"/>
          <w:szCs w:val="24"/>
        </w:rPr>
        <w:t xml:space="preserve">stay, </w:t>
      </w:r>
      <w:r w:rsidRPr="009A2414">
        <w:rPr>
          <w:rFonts w:cstheme="minorHAnsi"/>
          <w:b/>
          <w:bCs/>
          <w:color w:val="C00000"/>
          <w:sz w:val="24"/>
          <w:szCs w:val="24"/>
        </w:rPr>
        <w:t>on the day of their presentation. Travel and meal expenses are the responsibility of the speaker</w:t>
      </w:r>
      <w:r>
        <w:rPr>
          <w:rFonts w:cstheme="minorHAnsi"/>
          <w:b/>
          <w:bCs/>
          <w:color w:val="C00000"/>
          <w:sz w:val="24"/>
          <w:szCs w:val="24"/>
        </w:rPr>
        <w:t>s</w:t>
      </w:r>
      <w:r w:rsidRPr="009A2414">
        <w:rPr>
          <w:rFonts w:cstheme="minorHAnsi"/>
          <w:b/>
          <w:bCs/>
          <w:color w:val="C00000"/>
          <w:sz w:val="24"/>
          <w:szCs w:val="24"/>
        </w:rPr>
        <w:t>.</w:t>
      </w:r>
      <w:r>
        <w:rPr>
          <w:rFonts w:cstheme="minorHAnsi"/>
          <w:b/>
          <w:bCs/>
          <w:color w:val="C00000"/>
          <w:sz w:val="24"/>
          <w:szCs w:val="24"/>
        </w:rPr>
        <w:t xml:space="preserve"> There is a maximum of 3 presenters per presentation permitted.</w:t>
      </w:r>
    </w:p>
    <w:p w14:paraId="4ECF85AC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0A480269" w14:textId="4FC5B544" w:rsidR="00491C7F" w:rsidRPr="009A2414" w:rsidRDefault="00D13FF6" w:rsidP="00491C7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>A</w:t>
      </w:r>
      <w:r w:rsidRPr="009A2414">
        <w:rPr>
          <w:rFonts w:cstheme="minorHAnsi"/>
        </w:rPr>
        <w:t>bstracts should be submitted to A</w:t>
      </w:r>
      <w:r>
        <w:rPr>
          <w:rFonts w:cstheme="minorHAnsi"/>
        </w:rPr>
        <w:t xml:space="preserve">SPHP </w:t>
      </w:r>
      <w:r w:rsidRPr="009A2414">
        <w:rPr>
          <w:rFonts w:cstheme="minorHAnsi"/>
        </w:rPr>
        <w:t xml:space="preserve">National Headquarters via email at </w:t>
      </w:r>
      <w:hyperlink r:id="rId9" w:history="1">
        <w:r w:rsidRPr="009A2414">
          <w:rPr>
            <w:rStyle w:val="Hyperlink"/>
            <w:rFonts w:cstheme="minorHAnsi"/>
          </w:rPr>
          <w:t>info@a</w:t>
        </w:r>
        <w:r>
          <w:rPr>
            <w:rStyle w:val="Hyperlink"/>
            <w:rFonts w:cstheme="minorHAnsi"/>
          </w:rPr>
          <w:t>sphp</w:t>
        </w:r>
        <w:r w:rsidRPr="009A2414">
          <w:rPr>
            <w:rStyle w:val="Hyperlink"/>
            <w:rFonts w:cstheme="minorHAnsi"/>
          </w:rPr>
          <w:t>.org</w:t>
        </w:r>
      </w:hyperlink>
      <w:r w:rsidRPr="009A2414">
        <w:rPr>
          <w:rFonts w:cstheme="minorHAnsi"/>
        </w:rPr>
        <w:t xml:space="preserve"> by </w:t>
      </w:r>
      <w:r w:rsidR="005A02B5">
        <w:rPr>
          <w:rFonts w:cstheme="minorHAnsi"/>
          <w:b/>
          <w:u w:val="single"/>
        </w:rPr>
        <w:t>September 8</w:t>
      </w:r>
      <w:r>
        <w:rPr>
          <w:rFonts w:cstheme="minorHAnsi"/>
          <w:b/>
          <w:u w:val="single"/>
        </w:rPr>
        <w:t>, 2021.</w:t>
      </w:r>
    </w:p>
    <w:p w14:paraId="07913157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63E0AB02" w14:textId="77777777" w:rsidR="00491C7F" w:rsidRDefault="00491C7F"/>
    <w:sectPr w:rsidR="00491C7F" w:rsidSect="00D63CE8">
      <w:footerReference w:type="default" r:id="rId10"/>
      <w:pgSz w:w="12240" w:h="15840"/>
      <w:pgMar w:top="90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B94B2" w14:textId="77777777" w:rsidR="00996CCF" w:rsidRDefault="00996CCF" w:rsidP="00491C7F">
      <w:pPr>
        <w:spacing w:after="0" w:line="240" w:lineRule="auto"/>
      </w:pPr>
      <w:r>
        <w:separator/>
      </w:r>
    </w:p>
  </w:endnote>
  <w:endnote w:type="continuationSeparator" w:id="0">
    <w:p w14:paraId="2EBB63CF" w14:textId="77777777" w:rsidR="00996CCF" w:rsidRDefault="00996CCF" w:rsidP="0049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B05BB" w14:textId="037AA202" w:rsidR="00D63CE8" w:rsidRPr="00EE5437" w:rsidRDefault="00D63CE8" w:rsidP="00D63CE8">
    <w:pPr>
      <w:pStyle w:val="Footer"/>
      <w:ind w:left="-450"/>
      <w:rPr>
        <w:sz w:val="16"/>
        <w:szCs w:val="16"/>
      </w:rPr>
    </w:pPr>
    <w:r>
      <w:rPr>
        <w:noProof/>
        <w:color w:val="002060"/>
        <w:sz w:val="16"/>
        <w:szCs w:val="16"/>
      </w:rPr>
      <w:drawing>
        <wp:anchor distT="0" distB="0" distL="114300" distR="114300" simplePos="0" relativeHeight="251658240" behindDoc="0" locked="0" layoutInCell="1" allowOverlap="1" wp14:anchorId="12A5D051" wp14:editId="5EEB2582">
          <wp:simplePos x="0" y="0"/>
          <wp:positionH relativeFrom="column">
            <wp:posOffset>5504815</wp:posOffset>
          </wp:positionH>
          <wp:positionV relativeFrom="paragraph">
            <wp:posOffset>-419735</wp:posOffset>
          </wp:positionV>
          <wp:extent cx="1114425" cy="1114425"/>
          <wp:effectExtent l="0" t="0" r="9525" b="9525"/>
          <wp:wrapNone/>
          <wp:docPr id="7" name="Picture 7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4425" cy="1114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5437">
      <w:rPr>
        <w:color w:val="002060"/>
        <w:sz w:val="16"/>
        <w:szCs w:val="16"/>
      </w:rPr>
      <w:t xml:space="preserve">ASPHP, 125 Warrendale Bayne Road, Suite 375, Warrendale, PA, 15086 Tel: 610-248-9911 </w:t>
    </w:r>
    <w:hyperlink r:id="rId2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3" w:history="1">
      <w:r w:rsidRPr="00EE5437">
        <w:rPr>
          <w:rStyle w:val="Hyperlink"/>
          <w:sz w:val="16"/>
          <w:szCs w:val="16"/>
        </w:rPr>
        <w:t>info@asphp.org</w:t>
      </w:r>
    </w:hyperlink>
  </w:p>
  <w:p w14:paraId="446DD334" w14:textId="62FED33F" w:rsidR="00221EDE" w:rsidRPr="00D63CE8" w:rsidRDefault="00221EDE" w:rsidP="00D6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49EAF" w14:textId="77777777" w:rsidR="00996CCF" w:rsidRDefault="00996CCF" w:rsidP="00491C7F">
      <w:pPr>
        <w:spacing w:after="0" w:line="240" w:lineRule="auto"/>
      </w:pPr>
      <w:r>
        <w:separator/>
      </w:r>
    </w:p>
  </w:footnote>
  <w:footnote w:type="continuationSeparator" w:id="0">
    <w:p w14:paraId="6613E003" w14:textId="77777777" w:rsidR="00996CCF" w:rsidRDefault="00996CCF" w:rsidP="00491C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5343F"/>
    <w:multiLevelType w:val="hybridMultilevel"/>
    <w:tmpl w:val="B246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rAwNDGwMDYyMTFU0lEKTi0uzszPAymwrAUA+zItYCwAAAA="/>
  </w:docVars>
  <w:rsids>
    <w:rsidRoot w:val="00491C7F"/>
    <w:rsid w:val="00000B38"/>
    <w:rsid w:val="0000464B"/>
    <w:rsid w:val="000310A2"/>
    <w:rsid w:val="00031C13"/>
    <w:rsid w:val="0003576D"/>
    <w:rsid w:val="00035B47"/>
    <w:rsid w:val="00060B6B"/>
    <w:rsid w:val="00060F02"/>
    <w:rsid w:val="0006245A"/>
    <w:rsid w:val="00080B46"/>
    <w:rsid w:val="00081D45"/>
    <w:rsid w:val="000879A1"/>
    <w:rsid w:val="000A0D0F"/>
    <w:rsid w:val="000A2FF2"/>
    <w:rsid w:val="000C0702"/>
    <w:rsid w:val="000C3F96"/>
    <w:rsid w:val="000F4164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84975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471D"/>
    <w:rsid w:val="001D62AB"/>
    <w:rsid w:val="001D6F0F"/>
    <w:rsid w:val="001E775C"/>
    <w:rsid w:val="001F3F7E"/>
    <w:rsid w:val="001F65A3"/>
    <w:rsid w:val="001F79AC"/>
    <w:rsid w:val="00203D63"/>
    <w:rsid w:val="002174A5"/>
    <w:rsid w:val="00221EDE"/>
    <w:rsid w:val="0022594D"/>
    <w:rsid w:val="00234C13"/>
    <w:rsid w:val="00247550"/>
    <w:rsid w:val="00265EB2"/>
    <w:rsid w:val="0026614B"/>
    <w:rsid w:val="002719FC"/>
    <w:rsid w:val="00271AED"/>
    <w:rsid w:val="00271B3D"/>
    <w:rsid w:val="002725B4"/>
    <w:rsid w:val="002736E3"/>
    <w:rsid w:val="00280538"/>
    <w:rsid w:val="00283B4B"/>
    <w:rsid w:val="00285E38"/>
    <w:rsid w:val="00287E88"/>
    <w:rsid w:val="002A2EA6"/>
    <w:rsid w:val="002B1DE2"/>
    <w:rsid w:val="002C291C"/>
    <w:rsid w:val="002C7593"/>
    <w:rsid w:val="002E38C4"/>
    <w:rsid w:val="002F2966"/>
    <w:rsid w:val="002F3349"/>
    <w:rsid w:val="003072D4"/>
    <w:rsid w:val="003268E0"/>
    <w:rsid w:val="00351041"/>
    <w:rsid w:val="00366272"/>
    <w:rsid w:val="00380AFF"/>
    <w:rsid w:val="0038699B"/>
    <w:rsid w:val="00391338"/>
    <w:rsid w:val="00394837"/>
    <w:rsid w:val="00397336"/>
    <w:rsid w:val="003A1E4D"/>
    <w:rsid w:val="003A2540"/>
    <w:rsid w:val="003B1FDF"/>
    <w:rsid w:val="003B2B30"/>
    <w:rsid w:val="003B6DEC"/>
    <w:rsid w:val="003B7B65"/>
    <w:rsid w:val="003C0391"/>
    <w:rsid w:val="003C77AD"/>
    <w:rsid w:val="003D6AF8"/>
    <w:rsid w:val="003F1628"/>
    <w:rsid w:val="004070EF"/>
    <w:rsid w:val="00413DAC"/>
    <w:rsid w:val="00414149"/>
    <w:rsid w:val="004238E0"/>
    <w:rsid w:val="00430C9C"/>
    <w:rsid w:val="004311E6"/>
    <w:rsid w:val="0043458A"/>
    <w:rsid w:val="00434CBA"/>
    <w:rsid w:val="00437232"/>
    <w:rsid w:val="00444120"/>
    <w:rsid w:val="00461865"/>
    <w:rsid w:val="0046352E"/>
    <w:rsid w:val="00472451"/>
    <w:rsid w:val="0047334F"/>
    <w:rsid w:val="00473841"/>
    <w:rsid w:val="00473845"/>
    <w:rsid w:val="004869BC"/>
    <w:rsid w:val="00490E82"/>
    <w:rsid w:val="00491C7F"/>
    <w:rsid w:val="004A0C5B"/>
    <w:rsid w:val="004A3A10"/>
    <w:rsid w:val="004A6E9B"/>
    <w:rsid w:val="004B2393"/>
    <w:rsid w:val="004F4912"/>
    <w:rsid w:val="004F7277"/>
    <w:rsid w:val="0050310C"/>
    <w:rsid w:val="0050446A"/>
    <w:rsid w:val="005046DA"/>
    <w:rsid w:val="005105ED"/>
    <w:rsid w:val="0051361A"/>
    <w:rsid w:val="00515EAF"/>
    <w:rsid w:val="005208D8"/>
    <w:rsid w:val="005269AA"/>
    <w:rsid w:val="00534F26"/>
    <w:rsid w:val="005355D8"/>
    <w:rsid w:val="005450EF"/>
    <w:rsid w:val="005510A5"/>
    <w:rsid w:val="00556400"/>
    <w:rsid w:val="00560578"/>
    <w:rsid w:val="00561E0E"/>
    <w:rsid w:val="00575F65"/>
    <w:rsid w:val="00593365"/>
    <w:rsid w:val="005966BF"/>
    <w:rsid w:val="005A02B5"/>
    <w:rsid w:val="005A08E4"/>
    <w:rsid w:val="005A316F"/>
    <w:rsid w:val="005A3BD8"/>
    <w:rsid w:val="005A4FCE"/>
    <w:rsid w:val="005A7665"/>
    <w:rsid w:val="005B5854"/>
    <w:rsid w:val="005B597C"/>
    <w:rsid w:val="005C3967"/>
    <w:rsid w:val="005C5AA6"/>
    <w:rsid w:val="005C7F09"/>
    <w:rsid w:val="005E0D90"/>
    <w:rsid w:val="005E209F"/>
    <w:rsid w:val="005E5E1F"/>
    <w:rsid w:val="005E6978"/>
    <w:rsid w:val="00601C7A"/>
    <w:rsid w:val="00611A0B"/>
    <w:rsid w:val="00625343"/>
    <w:rsid w:val="00630085"/>
    <w:rsid w:val="006317E5"/>
    <w:rsid w:val="00632B1A"/>
    <w:rsid w:val="00633116"/>
    <w:rsid w:val="00634DC0"/>
    <w:rsid w:val="00636AAB"/>
    <w:rsid w:val="00643C87"/>
    <w:rsid w:val="00651641"/>
    <w:rsid w:val="00663FD9"/>
    <w:rsid w:val="00692427"/>
    <w:rsid w:val="006B7EDC"/>
    <w:rsid w:val="006C5FAE"/>
    <w:rsid w:val="006D6BB9"/>
    <w:rsid w:val="006E03AA"/>
    <w:rsid w:val="007169DD"/>
    <w:rsid w:val="007312FE"/>
    <w:rsid w:val="00732CDD"/>
    <w:rsid w:val="00735029"/>
    <w:rsid w:val="0073503D"/>
    <w:rsid w:val="00750594"/>
    <w:rsid w:val="00754662"/>
    <w:rsid w:val="0076540C"/>
    <w:rsid w:val="0078750F"/>
    <w:rsid w:val="00787839"/>
    <w:rsid w:val="007A0E54"/>
    <w:rsid w:val="007A6A71"/>
    <w:rsid w:val="007B4180"/>
    <w:rsid w:val="007C1AC5"/>
    <w:rsid w:val="007C200C"/>
    <w:rsid w:val="007C28D5"/>
    <w:rsid w:val="007C60D7"/>
    <w:rsid w:val="007D6FF4"/>
    <w:rsid w:val="007D7700"/>
    <w:rsid w:val="007F05D4"/>
    <w:rsid w:val="007F1C24"/>
    <w:rsid w:val="008008FC"/>
    <w:rsid w:val="00805E30"/>
    <w:rsid w:val="00811260"/>
    <w:rsid w:val="0081539F"/>
    <w:rsid w:val="00816DAD"/>
    <w:rsid w:val="00821B0D"/>
    <w:rsid w:val="00823DC9"/>
    <w:rsid w:val="00846D39"/>
    <w:rsid w:val="00853EB8"/>
    <w:rsid w:val="00863DC9"/>
    <w:rsid w:val="00884640"/>
    <w:rsid w:val="0088465D"/>
    <w:rsid w:val="00890C32"/>
    <w:rsid w:val="00894CAF"/>
    <w:rsid w:val="00895982"/>
    <w:rsid w:val="008A202C"/>
    <w:rsid w:val="008A59F6"/>
    <w:rsid w:val="008B1CE6"/>
    <w:rsid w:val="008B444A"/>
    <w:rsid w:val="008B600B"/>
    <w:rsid w:val="008D1DF4"/>
    <w:rsid w:val="008E2C80"/>
    <w:rsid w:val="008E320C"/>
    <w:rsid w:val="00910F3F"/>
    <w:rsid w:val="00922D06"/>
    <w:rsid w:val="009324C5"/>
    <w:rsid w:val="00936E9D"/>
    <w:rsid w:val="009438D2"/>
    <w:rsid w:val="00946F64"/>
    <w:rsid w:val="00956191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6CCF"/>
    <w:rsid w:val="00997B57"/>
    <w:rsid w:val="009A23DD"/>
    <w:rsid w:val="009B5740"/>
    <w:rsid w:val="009B6A1D"/>
    <w:rsid w:val="009B7E95"/>
    <w:rsid w:val="009C5D11"/>
    <w:rsid w:val="009C60DD"/>
    <w:rsid w:val="009C66A7"/>
    <w:rsid w:val="009D4CD3"/>
    <w:rsid w:val="009D4E48"/>
    <w:rsid w:val="009E4648"/>
    <w:rsid w:val="009E54A2"/>
    <w:rsid w:val="009E59A5"/>
    <w:rsid w:val="009F2242"/>
    <w:rsid w:val="00A3648F"/>
    <w:rsid w:val="00A41675"/>
    <w:rsid w:val="00A41F19"/>
    <w:rsid w:val="00A62C69"/>
    <w:rsid w:val="00A64E45"/>
    <w:rsid w:val="00A8149B"/>
    <w:rsid w:val="00A910B9"/>
    <w:rsid w:val="00AA0371"/>
    <w:rsid w:val="00AB3707"/>
    <w:rsid w:val="00AB46B6"/>
    <w:rsid w:val="00AD6504"/>
    <w:rsid w:val="00AE75FA"/>
    <w:rsid w:val="00AF293C"/>
    <w:rsid w:val="00AF53F6"/>
    <w:rsid w:val="00AF5E24"/>
    <w:rsid w:val="00B028ED"/>
    <w:rsid w:val="00B07CDB"/>
    <w:rsid w:val="00B14C48"/>
    <w:rsid w:val="00B260E1"/>
    <w:rsid w:val="00B41AD5"/>
    <w:rsid w:val="00B62D9F"/>
    <w:rsid w:val="00B7165F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76DA"/>
    <w:rsid w:val="00BE449C"/>
    <w:rsid w:val="00BF18A7"/>
    <w:rsid w:val="00BF6510"/>
    <w:rsid w:val="00C01F65"/>
    <w:rsid w:val="00C102EF"/>
    <w:rsid w:val="00C46AE1"/>
    <w:rsid w:val="00C47A24"/>
    <w:rsid w:val="00C55DFF"/>
    <w:rsid w:val="00C56729"/>
    <w:rsid w:val="00C62C53"/>
    <w:rsid w:val="00C62F33"/>
    <w:rsid w:val="00C779C8"/>
    <w:rsid w:val="00C816BD"/>
    <w:rsid w:val="00C845AA"/>
    <w:rsid w:val="00CF3A42"/>
    <w:rsid w:val="00CF5FC6"/>
    <w:rsid w:val="00CF6527"/>
    <w:rsid w:val="00D13FF6"/>
    <w:rsid w:val="00D1434A"/>
    <w:rsid w:val="00D25112"/>
    <w:rsid w:val="00D33407"/>
    <w:rsid w:val="00D523F6"/>
    <w:rsid w:val="00D5683A"/>
    <w:rsid w:val="00D63CE8"/>
    <w:rsid w:val="00D651F6"/>
    <w:rsid w:val="00D6577E"/>
    <w:rsid w:val="00D75D42"/>
    <w:rsid w:val="00D90A5E"/>
    <w:rsid w:val="00D94A25"/>
    <w:rsid w:val="00DA3DF3"/>
    <w:rsid w:val="00DA5045"/>
    <w:rsid w:val="00DA796E"/>
    <w:rsid w:val="00DB127F"/>
    <w:rsid w:val="00DB4225"/>
    <w:rsid w:val="00DB597A"/>
    <w:rsid w:val="00DB62E7"/>
    <w:rsid w:val="00DD255A"/>
    <w:rsid w:val="00DD36F5"/>
    <w:rsid w:val="00DF4CA3"/>
    <w:rsid w:val="00DF67DF"/>
    <w:rsid w:val="00E02C30"/>
    <w:rsid w:val="00E02DB1"/>
    <w:rsid w:val="00E04C29"/>
    <w:rsid w:val="00E0772B"/>
    <w:rsid w:val="00E229DA"/>
    <w:rsid w:val="00E43833"/>
    <w:rsid w:val="00E44CE6"/>
    <w:rsid w:val="00E46B7E"/>
    <w:rsid w:val="00E5181A"/>
    <w:rsid w:val="00E53C62"/>
    <w:rsid w:val="00E71F64"/>
    <w:rsid w:val="00E731DB"/>
    <w:rsid w:val="00E90B1F"/>
    <w:rsid w:val="00E92E67"/>
    <w:rsid w:val="00E94C37"/>
    <w:rsid w:val="00E96307"/>
    <w:rsid w:val="00EA59C8"/>
    <w:rsid w:val="00EB1E63"/>
    <w:rsid w:val="00EC4C54"/>
    <w:rsid w:val="00EC58E5"/>
    <w:rsid w:val="00ED2B93"/>
    <w:rsid w:val="00F126DC"/>
    <w:rsid w:val="00F17A6B"/>
    <w:rsid w:val="00F24355"/>
    <w:rsid w:val="00F24C3B"/>
    <w:rsid w:val="00F67FF3"/>
    <w:rsid w:val="00F70575"/>
    <w:rsid w:val="00F726DE"/>
    <w:rsid w:val="00F75822"/>
    <w:rsid w:val="00F77A09"/>
    <w:rsid w:val="00FA07F0"/>
    <w:rsid w:val="00FA376C"/>
    <w:rsid w:val="00FA44C3"/>
    <w:rsid w:val="00FA4534"/>
    <w:rsid w:val="00FB26AE"/>
    <w:rsid w:val="00FC7C91"/>
    <w:rsid w:val="00FD280A"/>
    <w:rsid w:val="00FF4C30"/>
    <w:rsid w:val="00FF4FD0"/>
    <w:rsid w:val="00FF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5EF47"/>
  <w15:chartTrackingRefBased/>
  <w15:docId w15:val="{B0A2665E-9A73-4D82-8C7F-08704ADB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C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491C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91C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91C7F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C7F"/>
  </w:style>
  <w:style w:type="paragraph" w:styleId="Footer">
    <w:name w:val="footer"/>
    <w:basedOn w:val="Normal"/>
    <w:link w:val="Foot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C7F"/>
  </w:style>
  <w:style w:type="character" w:customStyle="1" w:styleId="Heading3Char">
    <w:name w:val="Heading 3 Char"/>
    <w:basedOn w:val="DefaultParagraphFont"/>
    <w:link w:val="Heading3"/>
    <w:uiPriority w:val="9"/>
    <w:rsid w:val="00491C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91C7F"/>
    <w:rPr>
      <w:i/>
      <w:iCs/>
    </w:rPr>
  </w:style>
  <w:style w:type="table" w:styleId="TableGrid">
    <w:name w:val="Table Grid"/>
    <w:basedOn w:val="TableNormal"/>
    <w:uiPriority w:val="39"/>
    <w:rsid w:val="00491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C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1C7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91C7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aohp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asphp.org" TargetMode="External"/><Relationship Id="rId2" Type="http://schemas.openxmlformats.org/officeDocument/2006/relationships/hyperlink" Target="http://www.asphp.org" TargetMode="External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236</Words>
  <Characters>7048</Characters>
  <Application>Microsoft Office Word</Application>
  <DocSecurity>0</DocSecurity>
  <Lines>58</Lines>
  <Paragraphs>16</Paragraphs>
  <ScaleCrop>false</ScaleCrop>
  <Company/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Annie Wiest</cp:lastModifiedBy>
  <cp:revision>9</cp:revision>
  <dcterms:created xsi:type="dcterms:W3CDTF">2021-05-27T19:35:00Z</dcterms:created>
  <dcterms:modified xsi:type="dcterms:W3CDTF">2021-07-29T15:31:00Z</dcterms:modified>
</cp:coreProperties>
</file>